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1A308" w14:textId="5D02CC8C" w:rsidR="000D7581" w:rsidRPr="00EC7D40" w:rsidRDefault="00642C5D" w:rsidP="000D7581">
      <w:pPr>
        <w:rPr>
          <w:color w:val="000000"/>
        </w:rPr>
      </w:pPr>
      <w:r w:rsidRPr="00D96E7E">
        <w:rPr>
          <w:noProof/>
        </w:rPr>
        <mc:AlternateContent>
          <mc:Choice Requires="wps">
            <w:drawing>
              <wp:anchor distT="0" distB="0" distL="114935" distR="114935" simplePos="0" relativeHeight="251657728" behindDoc="0" locked="0" layoutInCell="1" allowOverlap="1" wp14:anchorId="5C2BA2EE" wp14:editId="10D8885F">
                <wp:simplePos x="0" y="0"/>
                <wp:positionH relativeFrom="page">
                  <wp:posOffset>541020</wp:posOffset>
                </wp:positionH>
                <wp:positionV relativeFrom="page">
                  <wp:posOffset>944880</wp:posOffset>
                </wp:positionV>
                <wp:extent cx="6480175" cy="15697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569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1384F0" w14:textId="77777777" w:rsidR="0085305D" w:rsidRDefault="0085305D" w:rsidP="0085305D">
                            <w:pPr>
                              <w:jc w:val="center"/>
                              <w:rPr>
                                <w:b/>
                                <w:bCs/>
                                <w:sz w:val="28"/>
                                <w:szCs w:val="28"/>
                              </w:rPr>
                            </w:pPr>
                            <w:r w:rsidRPr="00AA4BA9">
                              <w:rPr>
                                <w:b/>
                                <w:bCs/>
                                <w:sz w:val="28"/>
                                <w:szCs w:val="28"/>
                              </w:rPr>
                              <w:t>Machine learning methods for condition</w:t>
                            </w:r>
                            <w:r>
                              <w:rPr>
                                <w:b/>
                                <w:bCs/>
                                <w:sz w:val="28"/>
                                <w:szCs w:val="28"/>
                              </w:rPr>
                              <w:t xml:space="preserve"> </w:t>
                            </w:r>
                            <w:r w:rsidRPr="00AA4BA9">
                              <w:rPr>
                                <w:b/>
                                <w:bCs/>
                                <w:sz w:val="28"/>
                                <w:szCs w:val="28"/>
                              </w:rPr>
                              <w:t>assessment of transportation infrastructure</w:t>
                            </w:r>
                          </w:p>
                          <w:p w14:paraId="5B2B7A06" w14:textId="77777777" w:rsidR="0085305D" w:rsidRDefault="0085305D" w:rsidP="00D96E7E">
                            <w:pPr>
                              <w:pStyle w:val="Authors"/>
                              <w:rPr>
                                <w:lang w:val="en-CA"/>
                              </w:rPr>
                            </w:pPr>
                          </w:p>
                          <w:p w14:paraId="0A142B20" w14:textId="0AA6C251" w:rsidR="00D96E7E" w:rsidRPr="00531DA2" w:rsidRDefault="0085305D" w:rsidP="00D96E7E">
                            <w:pPr>
                              <w:pStyle w:val="Authors"/>
                              <w:rPr>
                                <w:vertAlign w:val="superscript"/>
                                <w:lang w:val="en-CA"/>
                              </w:rPr>
                            </w:pPr>
                            <w:r>
                              <w:rPr>
                                <w:lang w:val="en-CA"/>
                              </w:rPr>
                              <w:t>Zainab Almheiri</w:t>
                            </w:r>
                            <w:r w:rsidR="00D96E7E" w:rsidRPr="00531DA2">
                              <w:rPr>
                                <w:vertAlign w:val="superscript"/>
                                <w:lang w:val="en-CA"/>
                              </w:rPr>
                              <w:t>1</w:t>
                            </w:r>
                            <w:r>
                              <w:rPr>
                                <w:vertAlign w:val="superscript"/>
                                <w:lang w:val="en-CA"/>
                              </w:rPr>
                              <w:t>,2</w:t>
                            </w:r>
                            <w:r w:rsidR="00D96E7E" w:rsidRPr="00531DA2">
                              <w:rPr>
                                <w:lang w:val="en-CA"/>
                              </w:rPr>
                              <w:t xml:space="preserve">, </w:t>
                            </w:r>
                            <w:r>
                              <w:rPr>
                                <w:lang w:val="en-CA"/>
                              </w:rPr>
                              <w:t>Mohamed Meguid</w:t>
                            </w:r>
                            <w:r>
                              <w:rPr>
                                <w:vertAlign w:val="superscript"/>
                                <w:lang w:val="en-CA"/>
                              </w:rPr>
                              <w:t>1</w:t>
                            </w:r>
                          </w:p>
                          <w:p w14:paraId="0BF93D66" w14:textId="462617A4" w:rsidR="0085305D" w:rsidRPr="00E73FBE" w:rsidRDefault="00611669" w:rsidP="0085305D">
                            <w:pPr>
                              <w:spacing w:before="100" w:beforeAutospacing="1" w:after="100" w:afterAutospacing="1"/>
                              <w:jc w:val="center"/>
                              <w:rPr>
                                <w:rFonts w:cstheme="minorHAnsi"/>
                              </w:rPr>
                            </w:pPr>
                            <w:r w:rsidRPr="00531DA2">
                              <w:rPr>
                                <w:vertAlign w:val="superscript"/>
                                <w:lang w:val="en-CA"/>
                              </w:rPr>
                              <w:t>1</w:t>
                            </w:r>
                            <w:r w:rsidR="0085305D" w:rsidRPr="0085305D">
                              <w:rPr>
                                <w:rFonts w:cstheme="minorHAnsi"/>
                                <w:vertAlign w:val="superscript"/>
                              </w:rPr>
                              <w:t xml:space="preserve"> </w:t>
                            </w:r>
                            <w:r w:rsidR="0085305D" w:rsidRPr="00E73FBE">
                              <w:rPr>
                                <w:rFonts w:cstheme="minorHAnsi"/>
                              </w:rPr>
                              <w:t>Department of Civil Engineering, McGill University, Montréal, QC, Canada.</w:t>
                            </w:r>
                          </w:p>
                          <w:p w14:paraId="2DC37554" w14:textId="72523AFB" w:rsidR="0085305D" w:rsidRDefault="00611669" w:rsidP="0085305D">
                            <w:pPr>
                              <w:spacing w:before="100" w:beforeAutospacing="1" w:after="100" w:afterAutospacing="1"/>
                              <w:jc w:val="center"/>
                              <w:rPr>
                                <w:rFonts w:cstheme="minorHAnsi"/>
                              </w:rPr>
                            </w:pPr>
                            <w:r w:rsidRPr="00531DA2">
                              <w:rPr>
                                <w:vertAlign w:val="superscript"/>
                                <w:lang w:val="en-CA"/>
                              </w:rPr>
                              <w:t>2</w:t>
                            </w:r>
                            <w:r w:rsidR="0085305D" w:rsidRPr="0085305D">
                              <w:rPr>
                                <w:rFonts w:cstheme="minorHAnsi"/>
                              </w:rPr>
                              <w:t xml:space="preserve"> </w:t>
                            </w:r>
                            <w:r w:rsidR="0085305D" w:rsidRPr="00E73FBE">
                              <w:rPr>
                                <w:rFonts w:cstheme="minorHAnsi"/>
                              </w:rPr>
                              <w:t>Peter Guo-Hua Fu School of Architecture, Faculty of Engineering, McGill University, Montréal, QC, Canada.</w:t>
                            </w:r>
                          </w:p>
                          <w:p w14:paraId="38996F7A" w14:textId="77777777" w:rsidR="00642C5D" w:rsidRPr="00F006A6" w:rsidRDefault="00642C5D" w:rsidP="00642C5D">
                            <w:pPr>
                              <w:jc w:val="center"/>
                              <w:rPr>
                                <w:i/>
                                <w:iCs/>
                              </w:rPr>
                            </w:pPr>
                            <w:r w:rsidRPr="00F006A6">
                              <w:rPr>
                                <w:i/>
                                <w:iCs/>
                              </w:rPr>
                              <w:t xml:space="preserve">E-mail: </w:t>
                            </w:r>
                            <w:hyperlink r:id="rId10" w:history="1">
                              <w:r w:rsidRPr="00F006A6">
                                <w:rPr>
                                  <w:rStyle w:val="Hyperlink"/>
                                  <w:i/>
                                  <w:iCs/>
                                  <w:color w:val="000000" w:themeColor="text1"/>
                                </w:rPr>
                                <w:t>zainab.almheiri@mcgill.ca</w:t>
                              </w:r>
                            </w:hyperlink>
                            <w:r w:rsidRPr="00F006A6">
                              <w:rPr>
                                <w:i/>
                                <w:iCs/>
                                <w:color w:val="000000" w:themeColor="text1"/>
                              </w:rPr>
                              <w:t xml:space="preserve">; </w:t>
                            </w:r>
                            <w:hyperlink r:id="rId11" w:history="1">
                              <w:r w:rsidRPr="00F006A6">
                                <w:rPr>
                                  <w:rStyle w:val="Hyperlink"/>
                                  <w:i/>
                                  <w:iCs/>
                                  <w:color w:val="000000" w:themeColor="text1"/>
                                </w:rPr>
                                <w:t>Mohamed.meguid@mcgill.ca</w:t>
                              </w:r>
                            </w:hyperlink>
                          </w:p>
                          <w:p w14:paraId="57AD90D0" w14:textId="77777777" w:rsidR="00642C5D" w:rsidRPr="00642C5D" w:rsidRDefault="00642C5D" w:rsidP="00642C5D">
                            <w:pPr>
                              <w:pStyle w:val="NormalIndent"/>
                            </w:pPr>
                          </w:p>
                          <w:p w14:paraId="29DFAF26" w14:textId="3E78E8F7" w:rsidR="00611669" w:rsidRPr="00531DA2" w:rsidRDefault="00611669" w:rsidP="00611669">
                            <w:pPr>
                              <w:pStyle w:val="Authors"/>
                              <w:rPr>
                                <w:lang w:val="en-CA"/>
                              </w:rPr>
                            </w:pPr>
                          </w:p>
                          <w:p w14:paraId="054EFC7B" w14:textId="77777777" w:rsidR="00611669" w:rsidRDefault="00611669" w:rsidP="00611669">
                            <w:pPr>
                              <w:pStyle w:val="Authors"/>
                            </w:pPr>
                            <w:proofErr w:type="gramStart"/>
                            <w:r>
                              <w:t>Email</w:t>
                            </w:r>
                            <w:proofErr w:type="gramEnd"/>
                            <w:r>
                              <w:t xml:space="preserve"> : author1@concordia.ca, author2@concordia.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6pt;margin-top:74.4pt;width:510.25pt;height:123.6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" stroked="f">
                <v:fill opacity="0"/>
                <v:textbox inset="0,0,0,0">
                  <w:txbxContent>
                    <w:p w14:paraId="101384F0" w14:textId="77777777" w:rsidR="0085305D" w:rsidRDefault="0085305D" w:rsidP="0085305D">
                      <w:pPr>
                        <w:jc w:val="center"/>
                        <w:rPr>
                          <w:b/>
                          <w:bCs/>
                          <w:sz w:val="28"/>
                          <w:szCs w:val="28"/>
                        </w:rPr>
                      </w:pPr>
                      <w:r w:rsidRPr="00AA4BA9">
                        <w:rPr>
                          <w:b/>
                          <w:bCs/>
                          <w:sz w:val="28"/>
                          <w:szCs w:val="28"/>
                        </w:rPr>
                        <w:t>Machine learning methods for condition</w:t>
                      </w:r>
                      <w:r>
                        <w:rPr>
                          <w:b/>
                          <w:bCs/>
                          <w:sz w:val="28"/>
                          <w:szCs w:val="28"/>
                        </w:rPr>
                        <w:t xml:space="preserve"> </w:t>
                      </w:r>
                      <w:r w:rsidRPr="00AA4BA9">
                        <w:rPr>
                          <w:b/>
                          <w:bCs/>
                          <w:sz w:val="28"/>
                          <w:szCs w:val="28"/>
                        </w:rPr>
                        <w:t>assessment of transportation infrastructure</w:t>
                      </w:r>
                    </w:p>
                    <w:p w14:paraId="5B2B7A06" w14:textId="77777777" w:rsidR="0085305D" w:rsidRDefault="0085305D" w:rsidP="00D96E7E">
                      <w:pPr>
                        <w:pStyle w:val="Authors"/>
                        <w:rPr>
                          <w:lang w:val="en-CA"/>
                        </w:rPr>
                      </w:pPr>
                    </w:p>
                    <w:p w14:paraId="0A142B20" w14:textId="0AA6C251" w:rsidR="00D96E7E" w:rsidRPr="00531DA2" w:rsidRDefault="0085305D" w:rsidP="00D96E7E">
                      <w:pPr>
                        <w:pStyle w:val="Authors"/>
                        <w:rPr>
                          <w:vertAlign w:val="superscript"/>
                          <w:lang w:val="en-CA"/>
                        </w:rPr>
                      </w:pPr>
                      <w:r>
                        <w:rPr>
                          <w:lang w:val="en-CA"/>
                        </w:rPr>
                        <w:t>Zainab Almheiri</w:t>
                      </w:r>
                      <w:r w:rsidR="00D96E7E" w:rsidRPr="00531DA2">
                        <w:rPr>
                          <w:vertAlign w:val="superscript"/>
                          <w:lang w:val="en-CA"/>
                        </w:rPr>
                        <w:t>1</w:t>
                      </w:r>
                      <w:r>
                        <w:rPr>
                          <w:vertAlign w:val="superscript"/>
                          <w:lang w:val="en-CA"/>
                        </w:rPr>
                        <w:t>,2</w:t>
                      </w:r>
                      <w:r w:rsidR="00D96E7E" w:rsidRPr="00531DA2">
                        <w:rPr>
                          <w:lang w:val="en-CA"/>
                        </w:rPr>
                        <w:t xml:space="preserve">, </w:t>
                      </w:r>
                      <w:r>
                        <w:rPr>
                          <w:lang w:val="en-CA"/>
                        </w:rPr>
                        <w:t>Mohamed Meguid</w:t>
                      </w:r>
                      <w:r>
                        <w:rPr>
                          <w:vertAlign w:val="superscript"/>
                          <w:lang w:val="en-CA"/>
                        </w:rPr>
                        <w:t>1</w:t>
                      </w:r>
                    </w:p>
                    <w:p w14:paraId="0BF93D66" w14:textId="462617A4" w:rsidR="0085305D" w:rsidRPr="00E73FBE" w:rsidRDefault="00611669" w:rsidP="0085305D">
                      <w:pPr>
                        <w:spacing w:before="100" w:beforeAutospacing="1" w:after="100" w:afterAutospacing="1"/>
                        <w:jc w:val="center"/>
                        <w:rPr>
                          <w:rFonts w:cstheme="minorHAnsi"/>
                        </w:rPr>
                      </w:pPr>
                      <w:r w:rsidRPr="00531DA2">
                        <w:rPr>
                          <w:vertAlign w:val="superscript"/>
                          <w:lang w:val="en-CA"/>
                        </w:rPr>
                        <w:t>1</w:t>
                      </w:r>
                      <w:r w:rsidR="0085305D" w:rsidRPr="0085305D">
                        <w:rPr>
                          <w:rFonts w:cstheme="minorHAnsi"/>
                          <w:vertAlign w:val="superscript"/>
                        </w:rPr>
                        <w:t xml:space="preserve"> </w:t>
                      </w:r>
                      <w:r w:rsidR="0085305D" w:rsidRPr="00E73FBE">
                        <w:rPr>
                          <w:rFonts w:cstheme="minorHAnsi"/>
                        </w:rPr>
                        <w:t>Department of Civil Engineering, McGill University, Montréal, QC, Canada.</w:t>
                      </w:r>
                    </w:p>
                    <w:p w14:paraId="2DC37554" w14:textId="72523AFB" w:rsidR="0085305D" w:rsidRDefault="00611669" w:rsidP="0085305D">
                      <w:pPr>
                        <w:spacing w:before="100" w:beforeAutospacing="1" w:after="100" w:afterAutospacing="1"/>
                        <w:jc w:val="center"/>
                        <w:rPr>
                          <w:rFonts w:cstheme="minorHAnsi"/>
                        </w:rPr>
                      </w:pPr>
                      <w:r w:rsidRPr="00531DA2">
                        <w:rPr>
                          <w:vertAlign w:val="superscript"/>
                          <w:lang w:val="en-CA"/>
                        </w:rPr>
                        <w:t>2</w:t>
                      </w:r>
                      <w:r w:rsidR="0085305D" w:rsidRPr="0085305D">
                        <w:rPr>
                          <w:rFonts w:cstheme="minorHAnsi"/>
                        </w:rPr>
                        <w:t xml:space="preserve"> </w:t>
                      </w:r>
                      <w:r w:rsidR="0085305D" w:rsidRPr="00E73FBE">
                        <w:rPr>
                          <w:rFonts w:cstheme="minorHAnsi"/>
                        </w:rPr>
                        <w:t>Peter Guo-Hua Fu School of Architecture, Faculty of Engineering, McGill University, Montréal, QC, Canada.</w:t>
                      </w:r>
                    </w:p>
                    <w:p w14:paraId="38996F7A" w14:textId="77777777" w:rsidR="00642C5D" w:rsidRPr="00F006A6" w:rsidRDefault="00642C5D" w:rsidP="00642C5D">
                      <w:pPr>
                        <w:jc w:val="center"/>
                        <w:rPr>
                          <w:i/>
                          <w:iCs/>
                        </w:rPr>
                      </w:pPr>
                      <w:r w:rsidRPr="00F006A6">
                        <w:rPr>
                          <w:i/>
                          <w:iCs/>
                        </w:rPr>
                        <w:t xml:space="preserve">E-mail: </w:t>
                      </w:r>
                      <w:hyperlink r:id="rId12" w:history="1">
                        <w:r w:rsidRPr="00F006A6">
                          <w:rPr>
                            <w:rStyle w:val="Hyperlink"/>
                            <w:i/>
                            <w:iCs/>
                            <w:color w:val="000000" w:themeColor="text1"/>
                          </w:rPr>
                          <w:t>zainab.almheiri@mcgill.ca</w:t>
                        </w:r>
                      </w:hyperlink>
                      <w:r w:rsidRPr="00F006A6">
                        <w:rPr>
                          <w:i/>
                          <w:iCs/>
                          <w:color w:val="000000" w:themeColor="text1"/>
                        </w:rPr>
                        <w:t xml:space="preserve">; </w:t>
                      </w:r>
                      <w:hyperlink r:id="rId13" w:history="1">
                        <w:r w:rsidRPr="00F006A6">
                          <w:rPr>
                            <w:rStyle w:val="Hyperlink"/>
                            <w:i/>
                            <w:iCs/>
                            <w:color w:val="000000" w:themeColor="text1"/>
                          </w:rPr>
                          <w:t>Mohamed.meguid@mcgill.ca</w:t>
                        </w:r>
                      </w:hyperlink>
                    </w:p>
                    <w:p w14:paraId="57AD90D0" w14:textId="77777777" w:rsidR="00642C5D" w:rsidRPr="00642C5D" w:rsidRDefault="00642C5D" w:rsidP="00642C5D">
                      <w:pPr>
                        <w:pStyle w:val="NormalIndent"/>
                      </w:pPr>
                    </w:p>
                    <w:p w14:paraId="29DFAF26" w14:textId="3E78E8F7" w:rsidR="00611669" w:rsidRPr="00531DA2" w:rsidRDefault="00611669" w:rsidP="00611669">
                      <w:pPr>
                        <w:pStyle w:val="Authors"/>
                        <w:rPr>
                          <w:lang w:val="en-CA"/>
                        </w:rPr>
                      </w:pPr>
                    </w:p>
                    <w:p w14:paraId="054EFC7B" w14:textId="77777777" w:rsidR="00611669" w:rsidRDefault="00611669" w:rsidP="00611669">
                      <w:pPr>
                        <w:pStyle w:val="Authors"/>
                      </w:pPr>
                      <w:proofErr w:type="gramStart"/>
                      <w:r>
                        <w:t>Email</w:t>
                      </w:r>
                      <w:proofErr w:type="gramEnd"/>
                      <w:r>
                        <w:t xml:space="preserve"> : author1@concordia.ca, author2@concordia.ca</w:t>
                      </w:r>
                    </w:p>
                    <w:p w14:paraId="23561DD1" w14:textId="795CE8AB" w:rsidR="00D96E7E" w:rsidRDefault="00D96E7E" w:rsidP="00611669">
                      <w:pPr>
                        <w:pStyle w:val="Authors"/>
                      </w:pPr>
                    </w:p>
                  </w:txbxContent>
                </v:textbox>
                <w10:wrap type="square" anchorx="page" anchory="page"/>
              </v:shape>
            </w:pict>
          </mc:Fallback>
        </mc:AlternateContent>
      </w:r>
      <w:r w:rsidR="00D96E7E" w:rsidRPr="000D7581">
        <w:rPr>
          <w:b/>
          <w:bCs/>
        </w:rPr>
        <w:t>A</w:t>
      </w:r>
      <w:r w:rsidR="000D7581" w:rsidRPr="000D7581">
        <w:rPr>
          <w:b/>
          <w:bCs/>
        </w:rPr>
        <w:t>bstract</w:t>
      </w:r>
      <w:r w:rsidR="00D96E7E" w:rsidRPr="000D7581">
        <w:rPr>
          <w:b/>
          <w:bCs/>
        </w:rPr>
        <w:t>:</w:t>
      </w:r>
      <w:r w:rsidR="00D96E7E" w:rsidRPr="00D96E7E">
        <w:t xml:space="preserve"> </w:t>
      </w:r>
      <w:r w:rsidR="000D7581" w:rsidRPr="00EC7D40">
        <w:rPr>
          <w:color w:val="000000" w:themeColor="text1"/>
        </w:rPr>
        <w:t xml:space="preserve">The process of damage identification methods for civil structures and infrastructures is defined as structural health monitoring (SHM). </w:t>
      </w:r>
      <w:r w:rsidR="000D7581" w:rsidRPr="00EC7D40">
        <w:rPr>
          <w:color w:val="000000"/>
        </w:rPr>
        <w:t>SHM examines the health condition of structures/infrastructures using advanced sensor technologies to collect periodically sampled data. These data can then be fed into intelligent algorithms to identify changes to the structural material and geometric properties of structures. This paper reviews the state-of-the-art research on machine learning methods to assess transportation infrastructure performance, focusing on journal articles. Machine learning can leverage valuable information from real data, thus avoiding environmental and economic catastrophes. Therefore, it is necessary to define efficient and accurate machine learning techniques for researchers and decision-makers to assess the performance of critical infrastructures. This review proves limited studies relied on machine learning methods for condition assessment of the selected transportation infrastructure. In addition, this review shows that research is still ongoing to provide a robust approach in this field. Challenges and future directions for decision-makers are also discussed in this paper.</w:t>
      </w:r>
    </w:p>
    <w:p w14:paraId="690EEEBB" w14:textId="77777777" w:rsidR="000D7581" w:rsidRDefault="000D7581" w:rsidP="000D7581"/>
    <w:p w14:paraId="5F2766F5" w14:textId="45C8549B" w:rsidR="000D7581" w:rsidRDefault="000D7581" w:rsidP="000D7581">
      <w:pPr>
        <w:rPr>
          <w:color w:val="000000"/>
        </w:rPr>
      </w:pPr>
      <w:r w:rsidRPr="000D7581">
        <w:rPr>
          <w:b/>
          <w:bCs/>
          <w:i/>
          <w:iCs/>
        </w:rPr>
        <w:t>Keywords</w:t>
      </w:r>
      <w:r w:rsidR="00414E82">
        <w:t>:</w:t>
      </w:r>
      <w:r>
        <w:t xml:space="preserve"> </w:t>
      </w:r>
      <w:r w:rsidRPr="00EC7D40">
        <w:rPr>
          <w:color w:val="000000"/>
        </w:rPr>
        <w:t>Machine learning; condition assessment; transportation infrastructure</w:t>
      </w:r>
      <w:r>
        <w:rPr>
          <w:color w:val="000000"/>
        </w:rPr>
        <w:t xml:space="preserve">; </w:t>
      </w:r>
      <w:r w:rsidRPr="00EC7D40">
        <w:rPr>
          <w:color w:val="000000"/>
        </w:rPr>
        <w:t>roadways</w:t>
      </w:r>
      <w:r>
        <w:rPr>
          <w:color w:val="000000"/>
        </w:rPr>
        <w:t>;</w:t>
      </w:r>
      <w:r w:rsidRPr="00EC7D40">
        <w:rPr>
          <w:color w:val="000000"/>
        </w:rPr>
        <w:t xml:space="preserve"> </w:t>
      </w:r>
      <w:r>
        <w:rPr>
          <w:color w:val="000000"/>
        </w:rPr>
        <w:t xml:space="preserve">water, and energy </w:t>
      </w:r>
      <w:r w:rsidRPr="00EC7D40">
        <w:rPr>
          <w:color w:val="000000"/>
        </w:rPr>
        <w:t>pipelines</w:t>
      </w:r>
    </w:p>
    <w:p w14:paraId="0D60FE27" w14:textId="77777777" w:rsidR="00D96E7E" w:rsidRDefault="00D96E7E" w:rsidP="000D7581"/>
    <w:p w14:paraId="5059BE64" w14:textId="6FB1A703" w:rsidR="000D7581" w:rsidRPr="000D7581" w:rsidRDefault="000D7581" w:rsidP="000D7581">
      <w:pPr>
        <w:pStyle w:val="NormalIndent"/>
        <w:sectPr w:rsidR="000D7581" w:rsidRPr="000D7581" w:rsidSect="009529EB">
          <w:headerReference w:type="default" r:id="rId14"/>
          <w:footerReference w:type="default" r:id="rId15"/>
          <w:headerReference w:type="first" r:id="rId16"/>
          <w:footerReference w:type="first" r:id="rId17"/>
          <w:pgSz w:w="11907" w:h="16839" w:code="9"/>
          <w:pgMar w:top="1418" w:right="794" w:bottom="1418" w:left="794" w:header="709" w:footer="709" w:gutter="0"/>
          <w:cols w:space="708"/>
          <w:titlePg/>
          <w:docGrid w:linePitch="360"/>
        </w:sectPr>
      </w:pPr>
    </w:p>
    <w:p w14:paraId="1DE9DD98" w14:textId="1F4A3AF1" w:rsidR="00D96E7E" w:rsidRPr="000D7581" w:rsidRDefault="000D7581" w:rsidP="009F20B8">
      <w:pPr>
        <w:pStyle w:val="Heading1"/>
        <w:rPr>
          <w:b/>
          <w:bCs/>
        </w:rPr>
      </w:pPr>
      <w:r w:rsidRPr="000D7581">
        <w:rPr>
          <w:b/>
          <w:bCs/>
        </w:rPr>
        <w:t>introduction</w:t>
      </w:r>
    </w:p>
    <w:p w14:paraId="5147E11F" w14:textId="77777777" w:rsidR="000D7581" w:rsidRDefault="000D7581" w:rsidP="000D7581">
      <w:r w:rsidRPr="000C2504">
        <w:t>Structural damages are predominantly prone to propagate due to external environmental and mechanical factors leading to shortening the service life and damaging the integrity of civil structures. Therefore, monitoring structural health is a critical step for maintaining and sustaining the service life of civil structures/infrastructures. However, the monitoring process of structural health is challenging. For that reason, technologies used for inspecting the condition of structural health have been evolved to make the process feasible. As a result, many technologies have been developed to detect, localize, and quantify structural damage for the condition assessment of civil structures</w:t>
      </w:r>
      <w:r>
        <w:t xml:space="preserve"> </w:t>
      </w:r>
      <w:r>
        <w:fldChar w:fldCharType="begin"/>
      </w:r>
      <w:r>
        <w:instrText xml:space="preserve"> ADDIN ZOTERO_ITEM CSL_CITATION {"citationID":"AC7MSDDr","properties":{"formattedCitation":"[1]","plainCitation":"[1]","noteIndex":0},"citationItems":[{"id":342,"uris":["http://zotero.org/users/9359986/items/8RDTQI3K"],"itemData":{"id":342,"type":"article-journal","container-title":"Mechanical systems and signal processing","ISSN":"0888-3270","journalAbbreviation":"Mechanical systems and signal processing","note":"publisher: Elsevier","page":"107077","title":"A review of vibration-based damage detection in civil structures: From traditional methods to Machine Learning and Deep Learning applications","volume":"147","author":[{"family":"Avci","given":"Onur"},{"family":"Abdeljaber","given":"Osama"},{"family":"Kiranyaz","given":"Serkan"},{"family":"Hussein","given":"Mohammed"},{"family":"Gabbouj","given":"Moncef"},{"family":"Inman","given":"Daniel J"}],"issued":{"date-parts":[["2021"]]}}}],"schema":"https://github.com/citation-style-language/schema/raw/master/csl-citation.json"} </w:instrText>
      </w:r>
      <w:r>
        <w:fldChar w:fldCharType="separate"/>
      </w:r>
      <w:r>
        <w:rPr>
          <w:noProof/>
        </w:rPr>
        <w:t>[1]</w:t>
      </w:r>
      <w:r>
        <w:fldChar w:fldCharType="end"/>
      </w:r>
      <w:r>
        <w:t>.</w:t>
      </w:r>
    </w:p>
    <w:p w14:paraId="6A792AFF" w14:textId="3DBC15F0" w:rsidR="000D7581" w:rsidRDefault="000D7581" w:rsidP="003D17AE">
      <w:pPr>
        <w:ind w:firstLine="720"/>
      </w:pPr>
      <w:r w:rsidRPr="000C2504">
        <w:t>Furthermore, structural damage is defined as changes in the geometric or material properties of a system threatening its safety, reliability, performance, and life span. Accordingly, damage does not always indicate a complete failure of a system—however, a structural deterioration of the system functionality leads to suboptimal performance. The accumulation of structural damage without maintenance and repair leads civil structures to failure. As a result, civil systems could fail suddenly or gradually over time, depending on the type of damage. For instance, earthquakes and fire-induced damage can lead to a sudden failure. In contrast, corrosion and fatigue are slow degradation processes that lead to structural failure over long periods. In addition, damage to civil infrastructure could happen due to corrosion, creep, shrinkage, fatigue, and scour</w:t>
      </w:r>
      <w:r>
        <w:t xml:space="preserve"> </w:t>
      </w:r>
      <w:r>
        <w:fldChar w:fldCharType="begin"/>
      </w:r>
      <w:r>
        <w:instrText xml:space="preserve"> ADDIN ZOTERO_ITEM CSL_CITATION {"citationID":"X74VfyyM","properties":{"unsorted":true,"formattedCitation":"[2], [3]","plainCitation":"[2], [3]","noteIndex":0},"citationItems":[{"id":340,"uris":["http://zotero.org/users/9359986/items/C2G8GCVM"],"itemData":{"id":340,"type":"article-journal","container-title":"Journal of structural engineering","ISSN":"0733-9445","issue":"10","journalAbbreviation":"Journal of structural engineering","note":"publisher: American Society of Civil Engineers","page":"3042-3063","title":"Modal analysis for damage detection in structures","volume":"117","author":[{"family":"Hearn","given":"George"},{"family":"Testa","given":"Rene B"}],"issued":{"date-parts":[["1991"]]}}},{"id":341,"uris":["http://zotero.org/users/9359986/items/4VCUTZMJ"],"itemData":{"id":341,"type":"article-journal","container-title":"Journal of Sound and Vibration","ISSN":"0022-460X","journalAbbreviation":"Journal of Sound and Vibration","note":"publisher: Elsevier","page":"1-18","title":"Damage assessment in a sandwich panel based on full-field vibration measurements","volume":"417","author":[{"family":"Seguel","given":"F"},{"family":"Meruane","given":"V"}],"issued":{"date-parts":[["2018"]]}}}],"schema":"https://github.com/citation-style-language/schema/raw/master/csl-citation.json"} </w:instrText>
      </w:r>
      <w:r>
        <w:fldChar w:fldCharType="separate"/>
      </w:r>
      <w:r>
        <w:rPr>
          <w:noProof/>
        </w:rPr>
        <w:t>[2], [3]</w:t>
      </w:r>
      <w:r>
        <w:fldChar w:fldCharType="end"/>
      </w:r>
      <w:r>
        <w:t>.</w:t>
      </w:r>
    </w:p>
    <w:p w14:paraId="374E4720" w14:textId="1AE6FD9F" w:rsidR="00820DF4" w:rsidRDefault="00820DF4" w:rsidP="00820DF4">
      <w:pPr>
        <w:ind w:firstLine="720"/>
        <w:rPr>
          <w:color w:val="000000"/>
        </w:rPr>
      </w:pPr>
      <w:r w:rsidRPr="000C2504">
        <w:rPr>
          <w:color w:val="000000"/>
        </w:rPr>
        <w:t>The process of damage identification provides useful information of the current state of civil structures which can be extracted thorough the implementation of data-driven models such as artificial intelligence and machine learning algorithms. Data fed into these algorithms can be collected using sensors. The process of damage identification consists of four main steps.</w:t>
      </w:r>
      <w:r>
        <w:rPr>
          <w:color w:val="000000"/>
        </w:rPr>
        <w:t xml:space="preserve"> In addition, d</w:t>
      </w:r>
      <w:r w:rsidRPr="000C2504">
        <w:rPr>
          <w:color w:val="000000"/>
        </w:rPr>
        <w:t xml:space="preserve">amage identification is one of the most </w:t>
      </w:r>
      <w:r w:rsidRPr="000C2504">
        <w:rPr>
          <w:color w:val="000000"/>
        </w:rPr>
        <w:t>critical components of SHM, where first the damage is identified, then localized, and finally, its severity is assessed and quantified. These processes can be achieved by combining hardware and software components to put together the damage detection system. The hardware consists of a sensing and data acquisition interface for collecting data. Other elements such as strain-gauges, load cells, accelerometers, velocimeters, or fiber optic sensors can be included alongside the data acquisitions modules. Furthermore, the software component means translating signals obtained from sensing and data acquisition interfaces into valuable information via signal processing and intelligent algorithms to inquire about the condition of structures being monitored</w:t>
      </w:r>
      <w:r>
        <w:rPr>
          <w:color w:val="000000"/>
        </w:rPr>
        <w:t xml:space="preserve"> </w:t>
      </w:r>
      <w:r>
        <w:rPr>
          <w:color w:val="000000"/>
        </w:rPr>
        <w:fldChar w:fldCharType="begin"/>
      </w:r>
      <w:r>
        <w:rPr>
          <w:color w:val="000000"/>
        </w:rPr>
        <w:instrText xml:space="preserve"> ADDIN ZOTERO_ITEM CSL_CITATION {"citationID":"wHjedAHs","properties":{"formattedCitation":"[1]","plainCitation":"[1]","noteIndex":0},"citationItems":[{"id":342,"uris":["http://zotero.org/users/9359986/items/8RDTQI3K"],"itemData":{"id":342,"type":"article-journal","container-title":"Mechanical systems and signal processing","ISSN":"0888-3270","journalAbbreviation":"Mechanical systems and signal processing","note":"publisher: Elsevier","page":"107077","title":"A review of vibration-based damage detection in civil structures: From traditional methods to Machine Learning and Deep Learning applications","volume":"147","author":[{"family":"Avci","given":"Onur"},{"family":"Abdeljaber","given":"Osama"},{"family":"Kiranyaz","given":"Serkan"},{"family":"Hussein","given":"Mohammed"},{"family":"Gabbouj","given":"Moncef"},{"family":"Inman","given":"Daniel J"}],"issued":{"date-parts":[["2021"]]}}}],"schema":"https://github.com/citation-style-language/schema/raw/master/csl-citation.json"} </w:instrText>
      </w:r>
      <w:r>
        <w:rPr>
          <w:color w:val="000000"/>
        </w:rPr>
        <w:fldChar w:fldCharType="separate"/>
      </w:r>
      <w:r>
        <w:rPr>
          <w:noProof/>
          <w:color w:val="000000"/>
        </w:rPr>
        <w:t>[1]</w:t>
      </w:r>
      <w:r>
        <w:rPr>
          <w:color w:val="000000"/>
        </w:rPr>
        <w:fldChar w:fldCharType="end"/>
      </w:r>
      <w:r>
        <w:rPr>
          <w:color w:val="000000"/>
        </w:rPr>
        <w:t xml:space="preserve">, </w:t>
      </w:r>
      <w:r w:rsidRPr="009A0DEC">
        <w:rPr>
          <w:b/>
          <w:bCs/>
          <w:color w:val="000000"/>
        </w:rPr>
        <w:t>Fig</w:t>
      </w:r>
      <w:r>
        <w:rPr>
          <w:b/>
          <w:bCs/>
          <w:color w:val="000000"/>
        </w:rPr>
        <w:t>ure</w:t>
      </w:r>
      <w:r w:rsidRPr="009A0DEC">
        <w:rPr>
          <w:b/>
          <w:bCs/>
          <w:color w:val="000000"/>
        </w:rPr>
        <w:t xml:space="preserve"> 1</w:t>
      </w:r>
      <w:r w:rsidRPr="000C2504">
        <w:rPr>
          <w:color w:val="000000"/>
        </w:rPr>
        <w:t xml:space="preserve">. </w:t>
      </w:r>
    </w:p>
    <w:p w14:paraId="7473B107" w14:textId="2659283D" w:rsidR="00820DF4" w:rsidRDefault="00820DF4" w:rsidP="00820DF4">
      <w:pPr>
        <w:ind w:firstLine="720"/>
      </w:pPr>
      <w:r w:rsidRPr="000C2504">
        <w:t>Machine learning techniques have been widely utilized in damage detection and identification of civil structures.</w:t>
      </w:r>
      <w:r>
        <w:t xml:space="preserve"> </w:t>
      </w:r>
      <w:r w:rsidRPr="000C2504">
        <w:t>However, the application of ML techniques is limited to damage identification of civil transportation infrastructure. Due to the complexity of monitoring the condition of these critical infrastructures, such as roads, and pipelines. Besides, the health condition monitoring of civil infrastructure using sensors require a big budget</w:t>
      </w:r>
      <w:r>
        <w:t xml:space="preserve"> </w:t>
      </w:r>
      <w:r>
        <w:fldChar w:fldCharType="begin"/>
      </w:r>
      <w:r>
        <w:instrText xml:space="preserve"> ADDIN ZOTERO_ITEM CSL_CITATION {"citationID":"gnBRYdIn","properties":{"formattedCitation":"[4]","plainCitation":"[4]","noteIndex":0},"citationItems":[{"id":343,"uris":["http://zotero.org/users/9359986/items/NA2N8BHE"],"itemData":{"id":343,"type":"article-journal","container-title":"Recuperado el","journalAbbreviation":"Recuperado el","title":"A synopsis on the current equipment used for measuring pavement smoothness","volume":"11","author":[{"family":"Budras","given":"Joseph"}],"issued":{"date-parts":[["2001"]]}}}],"schema":"https://github.com/citation-style-language/schema/raw/master/csl-citation.json"} </w:instrText>
      </w:r>
      <w:r>
        <w:fldChar w:fldCharType="separate"/>
      </w:r>
      <w:r>
        <w:rPr>
          <w:noProof/>
        </w:rPr>
        <w:t>[4]</w:t>
      </w:r>
      <w:r>
        <w:fldChar w:fldCharType="end"/>
      </w:r>
      <w:r>
        <w:t xml:space="preserve">. </w:t>
      </w:r>
      <w:r w:rsidRPr="000C2504">
        <w:t xml:space="preserve">Yet it is worth investing money in sensors due to the promising result that ML techniques have shown in assessing the condition of infrastructure. </w:t>
      </w:r>
    </w:p>
    <w:p w14:paraId="7B356BF4" w14:textId="2CA8A1EE" w:rsidR="003D17AE" w:rsidRPr="00B25F83" w:rsidRDefault="003D17AE" w:rsidP="003D17AE">
      <w:pPr>
        <w:ind w:firstLine="720"/>
      </w:pPr>
      <w:r w:rsidRPr="00B25F83">
        <w:t>This paper summarizes the state-of-the-art research on machine learning methods to evaluate the performance of roadways, water, and energy pipelines infrastructure. A preliminary search was conducted using the Google Scholar database and keywords ‘condition assessment’ AND ‘machine learning’ AND ‘</w:t>
      </w:r>
      <w:r w:rsidR="000A110E">
        <w:t>structural health monitoring</w:t>
      </w:r>
      <w:r w:rsidRPr="00B25F83">
        <w:t>’ AND ‘pipelines’</w:t>
      </w:r>
      <w:r w:rsidR="00751528">
        <w:t xml:space="preserve"> OR</w:t>
      </w:r>
      <w:r w:rsidRPr="00B25F83">
        <w:t xml:space="preserve"> </w:t>
      </w:r>
      <w:r w:rsidR="00751528" w:rsidRPr="00B25F83">
        <w:t>‘</w:t>
      </w:r>
      <w:r w:rsidR="00751528">
        <w:t>roadways</w:t>
      </w:r>
      <w:r w:rsidR="00751528" w:rsidRPr="00B25F83">
        <w:t>’</w:t>
      </w:r>
      <w:r w:rsidR="00751528">
        <w:t xml:space="preserve"> </w:t>
      </w:r>
      <w:r w:rsidRPr="00B25F83">
        <w:t xml:space="preserve">to ensure the novelty of this paper. The search result shows that limited studies have developed machine learning techniques to assess the condition of transportation infrastructure via feeding data collected from sensors into intelligent approaches. The authors selected these transportation infrastructures due to their essential role on our </w:t>
      </w:r>
      <w:r w:rsidRPr="00B25F83">
        <w:lastRenderedPageBreak/>
        <w:t>daily basis and to encourage decision-makers and researchers to come up with solutions to face challenges in this domain. Consequently, avoiding catastrophic economic, environmental, and social losses may result from damages to road and pipeline infrastructures. Furthermore, this paper focuses on journal articles published from 2019 to 2022 that are freely accessible to the authors.</w:t>
      </w:r>
    </w:p>
    <w:p w14:paraId="45697EE2" w14:textId="77777777" w:rsidR="003D17AE" w:rsidRPr="003D17AE" w:rsidRDefault="003D17AE" w:rsidP="003D17AE">
      <w:pPr>
        <w:pStyle w:val="NormalIndent"/>
      </w:pPr>
    </w:p>
    <w:p w14:paraId="18201481" w14:textId="77777777" w:rsidR="003D17AE" w:rsidRDefault="003D17AE" w:rsidP="00CA5316">
      <w:pPr>
        <w:pStyle w:val="NormalIndent"/>
        <w:keepNext/>
        <w:ind w:firstLine="0"/>
        <w:jc w:val="center"/>
      </w:pPr>
      <w:r w:rsidRPr="00F80D17">
        <w:rPr>
          <w:noProof/>
        </w:rPr>
        <w:drawing>
          <wp:inline distT="0" distB="0" distL="0" distR="0" wp14:anchorId="113349BC" wp14:editId="3250DB7D">
            <wp:extent cx="3263265" cy="1780511"/>
            <wp:effectExtent l="0" t="0" r="63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8"/>
                    <a:stretch>
                      <a:fillRect/>
                    </a:stretch>
                  </pic:blipFill>
                  <pic:spPr>
                    <a:xfrm>
                      <a:off x="0" y="0"/>
                      <a:ext cx="3333453" cy="1818807"/>
                    </a:xfrm>
                    <a:prstGeom prst="rect">
                      <a:avLst/>
                    </a:prstGeom>
                  </pic:spPr>
                </pic:pic>
              </a:graphicData>
            </a:graphic>
          </wp:inline>
        </w:drawing>
      </w:r>
    </w:p>
    <w:p w14:paraId="2A9C896A" w14:textId="383624BF" w:rsidR="00820DF4" w:rsidRDefault="003D17AE" w:rsidP="003D17AE">
      <w:pPr>
        <w:pStyle w:val="Caption"/>
      </w:pPr>
      <w:r w:rsidRPr="003D17AE">
        <w:rPr>
          <w:b/>
          <w:bCs w:val="0"/>
        </w:rPr>
        <w:t xml:space="preserve">Figure </w:t>
      </w:r>
      <w:r w:rsidRPr="003D17AE">
        <w:rPr>
          <w:b/>
          <w:bCs w:val="0"/>
        </w:rPr>
        <w:fldChar w:fldCharType="begin"/>
      </w:r>
      <w:r w:rsidRPr="003D17AE">
        <w:rPr>
          <w:b/>
          <w:bCs w:val="0"/>
        </w:rPr>
        <w:instrText xml:space="preserve"> SEQ Figure \* ARABIC </w:instrText>
      </w:r>
      <w:r w:rsidRPr="003D17AE">
        <w:rPr>
          <w:b/>
          <w:bCs w:val="0"/>
        </w:rPr>
        <w:fldChar w:fldCharType="separate"/>
      </w:r>
      <w:r w:rsidR="00CA5316">
        <w:rPr>
          <w:b/>
          <w:bCs w:val="0"/>
          <w:noProof/>
        </w:rPr>
        <w:t>1</w:t>
      </w:r>
      <w:r w:rsidRPr="003D17AE">
        <w:rPr>
          <w:b/>
          <w:bCs w:val="0"/>
        </w:rPr>
        <w:fldChar w:fldCharType="end"/>
      </w:r>
      <w:r>
        <w:t xml:space="preserve">. </w:t>
      </w:r>
      <w:r w:rsidRPr="00F80D17">
        <w:t>Hardware</w:t>
      </w:r>
      <w:r>
        <w:t xml:space="preserve"> and software components for the process of structural damage detection and localization.</w:t>
      </w:r>
    </w:p>
    <w:p w14:paraId="73A2601E" w14:textId="77777777" w:rsidR="00820DF4" w:rsidRPr="00820DF4" w:rsidRDefault="00820DF4" w:rsidP="00820DF4">
      <w:pPr>
        <w:pStyle w:val="NormalIndent"/>
      </w:pPr>
    </w:p>
    <w:p w14:paraId="44A656D0" w14:textId="78D13D2C" w:rsidR="0084325B" w:rsidRPr="003D17AE" w:rsidRDefault="003D17AE" w:rsidP="00A517D7">
      <w:pPr>
        <w:pStyle w:val="Heading1"/>
        <w:rPr>
          <w:b/>
          <w:bCs/>
        </w:rPr>
      </w:pPr>
      <w:r w:rsidRPr="003D17AE">
        <w:rPr>
          <w:b/>
          <w:bCs/>
        </w:rPr>
        <w:t>SUPERVISED MACHINE LEARNING</w:t>
      </w:r>
    </w:p>
    <w:p w14:paraId="3A671DE5" w14:textId="2D9B7924" w:rsidR="0079447E" w:rsidRDefault="0079447E" w:rsidP="0094553D">
      <w:r w:rsidRPr="00B25F83">
        <w:t xml:space="preserve">In </w:t>
      </w:r>
      <w:r w:rsidRPr="00B25F83">
        <w:rPr>
          <w:i/>
          <w:iCs/>
        </w:rPr>
        <w:t>supervised learning</w:t>
      </w:r>
      <w:r w:rsidRPr="00B25F83">
        <w:t>, the learning process is achieved by training a set of input features via intelligent algorithms to yield the desired output</w:t>
      </w:r>
      <w:r>
        <w:t xml:space="preserve">. </w:t>
      </w:r>
      <w:r w:rsidRPr="00745013">
        <w:t xml:space="preserve">In other words, the training process is performed on a labeled dataset consisting of input features and expected outcomes. </w:t>
      </w:r>
      <w:r w:rsidRPr="003E2069">
        <w:rPr>
          <w:color w:val="000000" w:themeColor="text1"/>
        </w:rPr>
        <w:t xml:space="preserve">Supervised machine learning can be used for regression and classification prediction tasks. The algorithm aims to assign each input vector to one of a defined number of discrete classes in classification prediction tasks. In comparison, the desired output in regression tasks consists of one or more than that of continuous variables. In addition, </w:t>
      </w:r>
      <w:r w:rsidRPr="003E2069">
        <w:rPr>
          <w:i/>
          <w:iCs/>
          <w:color w:val="000000" w:themeColor="text1"/>
        </w:rPr>
        <w:t xml:space="preserve">unsupervised </w:t>
      </w:r>
      <w:r w:rsidRPr="003E2069">
        <w:rPr>
          <w:color w:val="000000" w:themeColor="text1"/>
        </w:rPr>
        <w:t xml:space="preserve">and </w:t>
      </w:r>
      <w:r w:rsidRPr="003E2069">
        <w:rPr>
          <w:i/>
          <w:iCs/>
          <w:color w:val="000000" w:themeColor="text1"/>
        </w:rPr>
        <w:t>semi-supervised</w:t>
      </w:r>
      <w:r w:rsidRPr="003E2069">
        <w:rPr>
          <w:color w:val="000000" w:themeColor="text1"/>
        </w:rPr>
        <w:t xml:space="preserve"> learning are other </w:t>
      </w:r>
      <w:r w:rsidRPr="004F13B9">
        <w:t>forms of machine learning techniques. For example, in unsupervised pattern recognition tasks, the input training data consist of a set of feature vectors without any corresponding desired targets. The learning process in such cases aims to discover groups of similar examples and aggregate these similar measures into different clusters, and this learning process is called clustering. Unsupervised learning can also estimate the distribution of given data within the input space or reduce high-dimensional data into two or three dimensions for simplicity and visualization. Semi-supervised is the combination of supervised and unsupervised machine learning techniques</w:t>
      </w:r>
      <w:r>
        <w:t xml:space="preserve"> </w:t>
      </w:r>
      <w:r>
        <w:fldChar w:fldCharType="begin"/>
      </w:r>
      <w:r>
        <w:instrText xml:space="preserve"> ADDIN ZOTERO_ITEM CSL_CITATION {"citationID":"b7LslRkZ","properties":{"formattedCitation":"[5]","plainCitation":"[5]","noteIndex":0},"citationItems":[{"id":344,"uris":["http://zotero.org/users/9359986/items/F8YQ7TFR"],"itemData":{"id":344,"type":"book","note":"issue: 4","publisher":"Springer","title":"Pattern recognition and machine learning","volume":"4","author":[{"family":"Bishop","given":"Christopher M"},{"family":"Nasrabadi","given":"Nasser M"}],"issued":{"date-parts":[["2006"]]}}}],"schema":"https://github.com/citation-style-language/schema/raw/master/csl-citation.json"} </w:instrText>
      </w:r>
      <w:r>
        <w:fldChar w:fldCharType="separate"/>
      </w:r>
      <w:r>
        <w:rPr>
          <w:noProof/>
        </w:rPr>
        <w:t>[5]</w:t>
      </w:r>
      <w:r>
        <w:fldChar w:fldCharType="end"/>
      </w:r>
      <w:r w:rsidRPr="004F13B9">
        <w:t>.</w:t>
      </w:r>
    </w:p>
    <w:p w14:paraId="7A0801F1" w14:textId="77777777" w:rsidR="0079447E" w:rsidRDefault="0079447E" w:rsidP="0079447E">
      <w:pPr>
        <w:ind w:firstLine="720"/>
        <w:rPr>
          <w:lang w:val="en-CA"/>
        </w:rPr>
      </w:pPr>
      <w:r w:rsidRPr="00153840">
        <w:t xml:space="preserve">Supervised machine learning methods can be successfully applied for damage identifications of </w:t>
      </w:r>
      <w:r>
        <w:t>critical</w:t>
      </w:r>
      <w:r w:rsidRPr="00153840">
        <w:t xml:space="preserve"> infrastructures such as roadways</w:t>
      </w:r>
      <w:r>
        <w:t xml:space="preserve">. </w:t>
      </w:r>
      <w:r w:rsidRPr="00D44922">
        <w:rPr>
          <w:color w:val="000000"/>
        </w:rPr>
        <w:t xml:space="preserve">Condition assessment of road pavement is critical to ensure safe traffic movement of people and goods and is crucial for economic growth. The performance of roads is affected by several factors. These factors may deteriorate road infrastructure, including traffic loads, temperature, moisture, delamination of the pavement layers, and subsurface infrastructure. Early inspection of pavements decreases maintenance cost and increase the life span of the road pavements. Ground Penetrating Radar (GPR) is one of the most reliable techniques used to collect valuable </w:t>
      </w:r>
      <w:r w:rsidRPr="00D44922">
        <w:rPr>
          <w:color w:val="000000"/>
        </w:rPr>
        <w:t xml:space="preserve">information from the subsurface condition for evaluating the condition of road infrastructure due to </w:t>
      </w:r>
      <w:proofErr w:type="gramStart"/>
      <w:r w:rsidRPr="00D44922">
        <w:rPr>
          <w:color w:val="000000"/>
        </w:rPr>
        <w:t>time-saving</w:t>
      </w:r>
      <w:proofErr w:type="gramEnd"/>
      <w:r w:rsidRPr="00D44922">
        <w:rPr>
          <w:color w:val="000000"/>
        </w:rPr>
        <w:t xml:space="preserve">, non-invasive, low operation cost, and less workforce. </w:t>
      </w:r>
    </w:p>
    <w:p w14:paraId="4836FD3B" w14:textId="77777777" w:rsidR="0079447E" w:rsidRDefault="0079447E" w:rsidP="0079447E">
      <w:pPr>
        <w:ind w:firstLine="720"/>
      </w:pPr>
      <w:r w:rsidRPr="00D44922">
        <w:rPr>
          <w:color w:val="000000"/>
        </w:rPr>
        <w:t>Machine learning and intelligent data analysis methods can then be used to support the decision-making process by assessing the condition of subsurface infrastructure.</w:t>
      </w:r>
      <w:r>
        <w:rPr>
          <w:color w:val="000000"/>
        </w:rPr>
        <w:t xml:space="preserve"> For example, </w:t>
      </w:r>
      <w:r w:rsidRPr="00BC34B6">
        <w:fldChar w:fldCharType="begin"/>
      </w:r>
      <w:r w:rsidRPr="00BC34B6">
        <w:instrText xml:space="preserve"> ADDIN ZOTERO_TEMP </w:instrText>
      </w:r>
      <w:r w:rsidR="00000000">
        <w:fldChar w:fldCharType="separate"/>
      </w:r>
      <w:r w:rsidRPr="00BC34B6">
        <w:fldChar w:fldCharType="end"/>
      </w:r>
      <w:proofErr w:type="spellStart"/>
      <w:r w:rsidRPr="00BC34B6">
        <w:t>Basavaraju</w:t>
      </w:r>
      <w:proofErr w:type="spellEnd"/>
      <w:r w:rsidRPr="00BC34B6">
        <w:t xml:space="preserve"> et a. </w:t>
      </w:r>
      <w:r>
        <w:fldChar w:fldCharType="begin"/>
      </w:r>
      <w:r>
        <w:instrText xml:space="preserve"> ADDIN ZOTERO_ITEM CSL_CITATION {"citationID":"x4kRkr5F","properties":{"formattedCitation":"[6]","plainCitation":"[6]","noteIndex":0},"citationItems":[{"id":326,"uris":["http://zotero.org/users/9359986/items/RKJQC2QC"],"itemData":{"id":326,"type":"article-journal","container-title":"IEEE Sensors Journal","ISSN":"1530-437X","issue":"5","journalAbbreviation":"IEEE Sensors Journal","note":"publisher: IEEE","page":"2635-2647","title":"A machine learning approach to road surface anomaly assessment using smartphone sensors","volume":"20","author":[{"family":"Basavaraju","given":"Akanksh"},{"family":"Du","given":"Jing"},{"family":"Zhou","given":"Fujie"},{"family":"Ji","given":"Jim"}],"issued":{"date-parts":[["2019"]]}}}],"schema":"https://github.com/citation-style-language/schema/raw/master/csl-citation.json"} </w:instrText>
      </w:r>
      <w:r>
        <w:fldChar w:fldCharType="separate"/>
      </w:r>
      <w:r>
        <w:rPr>
          <w:noProof/>
        </w:rPr>
        <w:t>[6]</w:t>
      </w:r>
      <w:r>
        <w:fldChar w:fldCharType="end"/>
      </w:r>
      <w:r>
        <w:t xml:space="preserve"> </w:t>
      </w:r>
      <w:r w:rsidRPr="00D55D0B">
        <w:t xml:space="preserve">develop supervised machine learning tools to assess and </w:t>
      </w:r>
      <w:r w:rsidRPr="005A31D2">
        <w:t>classify the condition of road surfaces</w:t>
      </w:r>
      <w:r w:rsidRPr="00D55D0B">
        <w:t xml:space="preserve"> using accelerometer, gyroscope and GPS data collected from smartphones. The proposed methods are </w:t>
      </w:r>
      <w:r w:rsidRPr="005A31D2">
        <w:t>deep neural network (DNN)</w:t>
      </w:r>
      <w:r w:rsidRPr="00D55D0B">
        <w:t xml:space="preserve">, </w:t>
      </w:r>
      <w:r w:rsidRPr="005A31D2">
        <w:t>support vector machine (SVM),</w:t>
      </w:r>
      <w:r w:rsidRPr="00D55D0B">
        <w:t xml:space="preserve"> and </w:t>
      </w:r>
      <w:r w:rsidRPr="005A31D2">
        <w:t>decision trees</w:t>
      </w:r>
      <w:r w:rsidRPr="00D55D0B">
        <w:t xml:space="preserve">. The tools classify the condition of roads into three clusters, smooth, potholes, and deep, transverse cracks. Machine learning models trained on features extracted from all three sensor axes provide more accurate results than those trained on one axis. Furthermore, results prove that the tool based on </w:t>
      </w:r>
      <w:r w:rsidRPr="005A31D2">
        <w:rPr>
          <w:i/>
          <w:iCs/>
        </w:rPr>
        <w:t xml:space="preserve">a deep neural network </w:t>
      </w:r>
      <w:r w:rsidRPr="003F08D1">
        <w:t>outperformed</w:t>
      </w:r>
      <w:r w:rsidRPr="00D55D0B">
        <w:t xml:space="preserve"> the other decision-making tools, even when no feature extraction process was implemented before feeding data into DNN.</w:t>
      </w:r>
    </w:p>
    <w:p w14:paraId="7166BF87" w14:textId="77777777" w:rsidR="0079447E" w:rsidRDefault="0079447E" w:rsidP="0079447E">
      <w:pPr>
        <w:ind w:firstLine="720"/>
        <w:rPr>
          <w:color w:val="000000"/>
        </w:rPr>
      </w:pPr>
      <w:r>
        <w:t xml:space="preserve">In addition, Tsai et al. </w:t>
      </w:r>
      <w:r>
        <w:fldChar w:fldCharType="begin"/>
      </w:r>
      <w:r>
        <w:instrText xml:space="preserve"> ADDIN ZOTERO_ITEM CSL_CITATION {"citationID":"KPufBqpq","properties":{"formattedCitation":"[7]","plainCitation":"[7]","noteIndex":0},"citationItems":[{"id":328,"uris":["http://zotero.org/users/9359986/items/JQCP3K24"],"itemData":{"id":328,"type":"article-journal","abstract":"Raveling is one of the most common asphalt pavement distresses that occur on US highway pavements. Raveling results in safety concerns such as loose stones and hydroplaning; poor ride quality and road/tire noise; and shortened pavement longevity. Traditional raveling survey methods involve manual visual inspection, which is time consuming, subjective, and hazardous to highway workers. With the research project competitively selected and sponsored by the National Cooperative Highway Research Program (NCHRP) Innovation Deserving Exploratory Analysis (IDEA) program, the objective of this study is to develop an accurate raveling detection and classification algorithm using 3D pavement data that has become mainstream technologies for state Department of Transportations (DOTs) in the US for pavement condition evaluation, and to comprehensively validate these methods using large-scale, real-world data based on actual transportation agencies’ distress protocol (Severity levels 1, 2, and 3). A total of 65 miles of 3 D pavement data was collected on I-85 and I-285 in Georgia for training and testing. Three supervised machine learning techniques —AdaBoost with decision trees, support vector machine (SVM) and random forests—were developed for the detection and classification of raveling in the collected data. The random forest classifier had the b est performance, with precision values ranging from 75.6% for level 3 raveling to 97.6% for level 0 (no) raveling and recall values ranging from 86.9% for level 1 raveling to 96.1% for level 0 raveling on real world large-scale data. The developed raveling detection and severity level classification method has been successfully implemented to entire Georgia’s interstate highway system with1452.5 survey miles of asphalt pavements after the large-scale validation and refinement. The proposed method for raveling detection can be deployed to other transportation agencies for safer and more efficient assessment of roadway raveling conditions.","container-title":"International Journal of Pavement Research and Technology","DOI":"10.1007/s42947-020-0138-5","ISSN":"1997-1400","issue":"4","journalAbbreviation":"Int. J. Pavement Res. Technol.","language":"en","page":"487-495","source":"Springer Link","title":"Automatically detect and classify asphalt pavement raveling severity using 3D technology and machine learning","volume":"14","author":[{"family":"Tsai","given":"Yi-Chang (James)"},{"family":"Zhao","given":"Yipu"},{"family":"Pop-Stefanov","given":"Bruno"},{"family":"Chatterjee","given":"Anirban"}],"issued":{"date-parts":[["2021",7,1]]}}}],"schema":"https://github.com/citation-style-language/schema/raw/master/csl-citation.json"} </w:instrText>
      </w:r>
      <w:r>
        <w:fldChar w:fldCharType="separate"/>
      </w:r>
      <w:r>
        <w:rPr>
          <w:noProof/>
        </w:rPr>
        <w:t>[7]</w:t>
      </w:r>
      <w:r>
        <w:fldChar w:fldCharType="end"/>
      </w:r>
      <w:r>
        <w:t xml:space="preserve"> </w:t>
      </w:r>
      <w:r w:rsidRPr="00A54337">
        <w:t xml:space="preserve">propose three machine learning tools, </w:t>
      </w:r>
      <w:r w:rsidRPr="005A31D2">
        <w:t xml:space="preserve">random forest, SVM, and </w:t>
      </w:r>
      <w:proofErr w:type="spellStart"/>
      <w:r w:rsidRPr="005A31D2">
        <w:t>Adaboost</w:t>
      </w:r>
      <w:proofErr w:type="spellEnd"/>
      <w:r w:rsidRPr="005A31D2">
        <w:t xml:space="preserve"> decision tree</w:t>
      </w:r>
      <w:r w:rsidRPr="00A54337">
        <w:t xml:space="preserve">, </w:t>
      </w:r>
      <w:r w:rsidRPr="00C72184">
        <w:t xml:space="preserve">to detect and classify </w:t>
      </w:r>
      <w:proofErr w:type="spellStart"/>
      <w:r w:rsidRPr="00C72184">
        <w:t>ravelling</w:t>
      </w:r>
      <w:proofErr w:type="spellEnd"/>
      <w:r w:rsidRPr="00A54337">
        <w:t xml:space="preserve">, one of the most common asphalt pavement distresses, using 3D pavement road data. The proposed method can be applied for the assessment of roadway </w:t>
      </w:r>
      <w:proofErr w:type="spellStart"/>
      <w:r w:rsidRPr="00A54337">
        <w:t>ravelling</w:t>
      </w:r>
      <w:proofErr w:type="spellEnd"/>
      <w:r w:rsidRPr="00A54337">
        <w:t xml:space="preserve"> conditions. Results show that </w:t>
      </w:r>
      <w:r w:rsidRPr="00C72184">
        <w:rPr>
          <w:i/>
          <w:iCs/>
        </w:rPr>
        <w:t xml:space="preserve">random forest ensemble learning </w:t>
      </w:r>
      <w:r w:rsidRPr="003F08D1">
        <w:t>outperformed</w:t>
      </w:r>
      <w:r w:rsidRPr="00A54337">
        <w:t xml:space="preserve"> other ML techniques.</w:t>
      </w:r>
      <w:r>
        <w:t xml:space="preserve"> In another study, </w:t>
      </w:r>
      <w:proofErr w:type="spellStart"/>
      <w:r w:rsidRPr="006B53B2">
        <w:t>Piryonesi</w:t>
      </w:r>
      <w:proofErr w:type="spellEnd"/>
      <w:r w:rsidRPr="006B53B2">
        <w:t xml:space="preserve"> and E</w:t>
      </w:r>
      <w:r>
        <w:t>l-</w:t>
      </w:r>
      <w:proofErr w:type="spellStart"/>
      <w:r>
        <w:t>Diraby</w:t>
      </w:r>
      <w:proofErr w:type="spellEnd"/>
      <w:r>
        <w:t xml:space="preserve"> </w:t>
      </w:r>
      <w:r>
        <w:fldChar w:fldCharType="begin"/>
      </w:r>
      <w:r>
        <w:instrText xml:space="preserve"> ADDIN ZOTERO_ITEM CSL_CITATION {"citationID":"5Rthjvzp","properties":{"formattedCitation":"[8]","plainCitation":"[8]","noteIndex":0},"citationItems":[{"id":329,"uris":["http://zotero.org/users/9359986/items/9QJTPEKW"],"itemData":{"id":329,"type":"article-journal","container-title":"Construction and Building Materials","ISSN":"0950-0618","journalAbbreviation":"Construction and Building Materials","note":"publisher: Elsevier","page":"124905","title":"Climate change impact on infrastructure: A machine learning solution for predicting pavement condition index","volume":"306","author":[{"family":"Piryonesi","given":"S Madeh"},{"family":"El-Diraby","given":"Tamer"}],"issued":{"date-parts":[["2021"]]}}}],"schema":"https://github.com/citation-style-language/schema/raw/master/csl-citation.json"} </w:instrText>
      </w:r>
      <w:r>
        <w:fldChar w:fldCharType="separate"/>
      </w:r>
      <w:r>
        <w:rPr>
          <w:noProof/>
        </w:rPr>
        <w:t>[8]</w:t>
      </w:r>
      <w:r>
        <w:fldChar w:fldCharType="end"/>
      </w:r>
      <w:r>
        <w:t xml:space="preserve"> </w:t>
      </w:r>
      <w:r w:rsidRPr="00204C12">
        <w:rPr>
          <w:color w:val="000000"/>
        </w:rPr>
        <w:t xml:space="preserve">assess the condition of asphalt roads under climate change by implementing six machine learning tools to predict the class of pavement condition index (PCI). These ML techniques are decision trees, k-nearest neighbors (K-NN), naive Bayes classifier, </w:t>
      </w:r>
      <w:r w:rsidRPr="00C72184">
        <w:rPr>
          <w:i/>
          <w:iCs/>
          <w:color w:val="000000"/>
        </w:rPr>
        <w:t>naive Bayes coupled with kernel estimators</w:t>
      </w:r>
      <w:r w:rsidRPr="00C72184">
        <w:rPr>
          <w:color w:val="000000"/>
        </w:rPr>
        <w:t xml:space="preserve">, </w:t>
      </w:r>
      <w:r w:rsidRPr="00C72184">
        <w:rPr>
          <w:i/>
          <w:iCs/>
          <w:color w:val="000000"/>
        </w:rPr>
        <w:t>random forest</w:t>
      </w:r>
      <w:r w:rsidRPr="00C72184">
        <w:rPr>
          <w:color w:val="000000"/>
        </w:rPr>
        <w:t>,</w:t>
      </w:r>
      <w:r w:rsidRPr="00204C12">
        <w:rPr>
          <w:color w:val="000000"/>
        </w:rPr>
        <w:t xml:space="preserve"> and </w:t>
      </w:r>
      <w:r w:rsidRPr="00C72184">
        <w:rPr>
          <w:i/>
          <w:iCs/>
          <w:color w:val="000000"/>
        </w:rPr>
        <w:t>gradient boosted trees</w:t>
      </w:r>
      <w:r w:rsidRPr="00204C12">
        <w:rPr>
          <w:color w:val="000000"/>
        </w:rPr>
        <w:t>. Results show that naive Bayes coupled with kernel estimators, random forest, and gradient boosted trees achieved the highest accuracy level (above 90%).</w:t>
      </w:r>
    </w:p>
    <w:p w14:paraId="3A816334" w14:textId="1F17DC2F" w:rsidR="0079447E" w:rsidRDefault="0079447E" w:rsidP="0079447E">
      <w:pPr>
        <w:ind w:firstLine="720"/>
        <w:rPr>
          <w:color w:val="000000"/>
        </w:rPr>
      </w:pPr>
      <w:r w:rsidRPr="004A220B">
        <w:rPr>
          <w:color w:val="000000"/>
        </w:rPr>
        <w:t xml:space="preserve">Furthermore, </w:t>
      </w:r>
      <w:r>
        <w:rPr>
          <w:color w:val="000000"/>
        </w:rPr>
        <w:t>s</w:t>
      </w:r>
      <w:r w:rsidRPr="004A220B">
        <w:rPr>
          <w:color w:val="000000"/>
        </w:rPr>
        <w:t>ubsurface infrastructures such as water and energy pipelines are prone to damage due to harsh environmental conditions and other static and operational factors. Therefore, continuous assessment of underground pipelines is necessary for maintaining their health condition and lifespan</w:t>
      </w:r>
      <w:r>
        <w:rPr>
          <w:color w:val="000000"/>
        </w:rPr>
        <w:t xml:space="preserve"> </w:t>
      </w:r>
      <w:r>
        <w:rPr>
          <w:color w:val="000000"/>
        </w:rPr>
        <w:fldChar w:fldCharType="begin"/>
      </w:r>
      <w:r>
        <w:rPr>
          <w:color w:val="000000"/>
        </w:rPr>
        <w:instrText xml:space="preserve"> ADDIN ZOTERO_ITEM CSL_CITATION {"citationID":"dkzaWJ1y","properties":{"formattedCitation":"[9]","plainCitation":"[9]","noteIndex":0},"citationItems":[{"id":345,"uris":["http://zotero.org/users/9359986/items/REKCKSH3"],"itemData":{"id":345,"type":"article-journal","container-title":"Water Research","ISSN":"0043-1354","journalAbbreviation":"Water Research","note":"publisher: Elsevier","page":"117680","title":"Failure modeling of water distribution pipelines using meta-learning algorithms","volume":"205","author":[{"family":"Almheiri","given":"Zainab"},{"family":"Meguid","given":"Mohamed"},{"family":"Zayed","given":"Tarek"}],"issued":{"date-parts":[["2021"]]}}}],"schema":"https://github.com/citation-style-language/schema/raw/master/csl-citation.json"} </w:instrText>
      </w:r>
      <w:r>
        <w:rPr>
          <w:color w:val="000000"/>
        </w:rPr>
        <w:fldChar w:fldCharType="separate"/>
      </w:r>
      <w:r>
        <w:rPr>
          <w:noProof/>
          <w:color w:val="000000"/>
        </w:rPr>
        <w:t>[9]</w:t>
      </w:r>
      <w:r>
        <w:rPr>
          <w:color w:val="000000"/>
        </w:rPr>
        <w:fldChar w:fldCharType="end"/>
      </w:r>
      <w:r>
        <w:rPr>
          <w:color w:val="000000"/>
        </w:rPr>
        <w:t xml:space="preserve">. A study </w:t>
      </w:r>
      <w:r>
        <w:rPr>
          <w:color w:val="000000"/>
        </w:rPr>
        <w:fldChar w:fldCharType="begin"/>
      </w:r>
      <w:r>
        <w:rPr>
          <w:color w:val="000000"/>
        </w:rPr>
        <w:instrText xml:space="preserve"> ADDIN ZOTERO_ITEM CSL_CITATION {"citationID":"lOxKwG4v","properties":{"formattedCitation":"[10]","plainCitation":"[10]","noteIndex":0},"citationItems":[{"id":335,"uris":["http://zotero.org/users/9359986/items/Z36PXXWP"],"itemData":{"id":335,"type":"article-journal","container-title":"Measurement","ISSN":"0263-2241","journalAbbreviation":"Measurement","note":"publisher: Elsevier","page":"108262","title":"Assessment of the structural conditions in steel pipeline under various operational conditions–A machine learning approach","volume":"166","author":[{"family":"Saade","given":"Michel"},{"family":"Mustapha","given":"Samir"}],"issued":{"date-parts":[["2020"]]}}}],"schema":"https://github.com/citation-style-language/schema/raw/master/csl-citation.json"} </w:instrText>
      </w:r>
      <w:r>
        <w:rPr>
          <w:color w:val="000000"/>
        </w:rPr>
        <w:fldChar w:fldCharType="separate"/>
      </w:r>
      <w:r>
        <w:rPr>
          <w:noProof/>
          <w:color w:val="000000"/>
        </w:rPr>
        <w:t>[10]</w:t>
      </w:r>
      <w:r>
        <w:rPr>
          <w:color w:val="000000"/>
        </w:rPr>
        <w:fldChar w:fldCharType="end"/>
      </w:r>
      <w:r>
        <w:rPr>
          <w:color w:val="000000"/>
        </w:rPr>
        <w:t xml:space="preserve"> </w:t>
      </w:r>
      <w:r w:rsidRPr="00B162AA">
        <w:rPr>
          <w:color w:val="000000"/>
        </w:rPr>
        <w:t>was conducted to investigate the health condition of pipelines by collecting data using a network of Fiber Bragg Grating (FBG) sensors scaled in the longitudinal and circumferential directions. These sensors assess pipe pressure and flow variations for leakage detection and localization. The data were then fed into SVM</w:t>
      </w:r>
      <w:r>
        <w:rPr>
          <w:color w:val="000000"/>
        </w:rPr>
        <w:t xml:space="preserve"> </w:t>
      </w:r>
      <w:r w:rsidRPr="00B162AA">
        <w:rPr>
          <w:color w:val="000000"/>
        </w:rPr>
        <w:t>algorithms to predict the condition of a 6-m pipe testbed under various operational conditions to classify flow rate, pressure, and leakage size. Results show that the proposed method is promising for leakage detection and localization</w:t>
      </w:r>
      <w:r>
        <w:rPr>
          <w:color w:val="000000"/>
        </w:rPr>
        <w:t xml:space="preserve"> of water and energy pipelines</w:t>
      </w:r>
      <w:r w:rsidRPr="00B162AA">
        <w:rPr>
          <w:color w:val="000000"/>
        </w:rPr>
        <w:t xml:space="preserve">. The study also proves the effectiveness of using </w:t>
      </w:r>
      <w:r>
        <w:rPr>
          <w:color w:val="000000"/>
        </w:rPr>
        <w:t>fiber optics sensors</w:t>
      </w:r>
      <w:r w:rsidRPr="00B162AA">
        <w:rPr>
          <w:color w:val="000000"/>
        </w:rPr>
        <w:t xml:space="preserve"> </w:t>
      </w:r>
      <w:r>
        <w:rPr>
          <w:color w:val="000000"/>
        </w:rPr>
        <w:t xml:space="preserve">(FOS) </w:t>
      </w:r>
      <w:r w:rsidRPr="00B162AA">
        <w:rPr>
          <w:color w:val="000000"/>
        </w:rPr>
        <w:t>with the help of artificial intelligence to localize leakage size.</w:t>
      </w:r>
      <w:r>
        <w:rPr>
          <w:color w:val="000000"/>
        </w:rPr>
        <w:t xml:space="preserve"> Another study </w:t>
      </w:r>
      <w:r>
        <w:rPr>
          <w:color w:val="000000"/>
        </w:rPr>
        <w:fldChar w:fldCharType="begin"/>
      </w:r>
      <w:r>
        <w:rPr>
          <w:color w:val="000000"/>
        </w:rPr>
        <w:instrText xml:space="preserve"> ADDIN ZOTERO_ITEM CSL_CITATION {"citationID":"ojnfZwoF","properties":{"formattedCitation":"[11]","plainCitation":"[11]","noteIndex":0},"citationItems":[{"id":336,"uris":["http://zotero.org/users/9359986/items/MDGRSM9I"],"itemData":{"id":336,"type":"article-journal","container-title":"Mechanical Systems and Signal Processing","ISSN":"0888-3270","journalAbbreviation":"Mechanical Systems and Signal Processing","note":"publisher: Elsevier","page":"524-537","title":"Data-driven semi-supervised and supervised learning algorithms for health monitoring of pipes","volume":"131","author":[{"family":"Sen","given":"Debarshi"},{"family":"Aghazadeh","given":"Amirali"},{"family":"Mousavi","given":"Ali"},{"family":"Nagarajaiah","given":"Satish"},{"family":"Baraniuk","given":"Richard"},{"family":"Dabak","given":"Anand"}],"issued":{"date-parts":[["2019"]]}}}],"schema":"https://github.com/citation-style-language/schema/raw/master/csl-citation.json"} </w:instrText>
      </w:r>
      <w:r>
        <w:rPr>
          <w:color w:val="000000"/>
        </w:rPr>
        <w:fldChar w:fldCharType="separate"/>
      </w:r>
      <w:r>
        <w:rPr>
          <w:noProof/>
          <w:color w:val="000000"/>
        </w:rPr>
        <w:t>[11]</w:t>
      </w:r>
      <w:r>
        <w:rPr>
          <w:color w:val="000000"/>
        </w:rPr>
        <w:fldChar w:fldCharType="end"/>
      </w:r>
      <w:r>
        <w:rPr>
          <w:color w:val="000000"/>
        </w:rPr>
        <w:t xml:space="preserve"> </w:t>
      </w:r>
      <w:r w:rsidRPr="00E13F45">
        <w:rPr>
          <w:color w:val="000000"/>
        </w:rPr>
        <w:t>proposes semi-supervised and supervised machine learning techniques for detecting damage in a single iron pipe using guided ultrasonic waves (GUWs), a vibration-based method for detecting damages such as corrosion and cracks</w:t>
      </w:r>
      <w:r w:rsidRPr="00CD270F">
        <w:rPr>
          <w:color w:val="000000"/>
        </w:rPr>
        <w:t>. First, the semi-supervised is developed to detect the presence of damage using a hierarchical clustering approach (</w:t>
      </w:r>
      <w:r w:rsidRPr="003F08D1">
        <w:rPr>
          <w:color w:val="000000"/>
        </w:rPr>
        <w:t>damaged/undamaged</w:t>
      </w:r>
      <w:r w:rsidRPr="00CD270F">
        <w:rPr>
          <w:color w:val="000000"/>
        </w:rPr>
        <w:t xml:space="preserve">). Second, a supervised learning machine learning model was </w:t>
      </w:r>
      <w:r w:rsidRPr="00CD270F">
        <w:rPr>
          <w:color w:val="000000"/>
        </w:rPr>
        <w:lastRenderedPageBreak/>
        <w:t>developed using multinomial logistic regression to define the damage location.</w:t>
      </w:r>
    </w:p>
    <w:p w14:paraId="7816B475" w14:textId="5637ECB9" w:rsidR="0079447E" w:rsidRPr="0079447E" w:rsidRDefault="0079447E" w:rsidP="0079447E">
      <w:pPr>
        <w:pStyle w:val="NormalIndent"/>
      </w:pPr>
    </w:p>
    <w:p w14:paraId="2CD84025" w14:textId="7AA1BE46" w:rsidR="0094553D" w:rsidRPr="003D17AE" w:rsidRDefault="0094553D" w:rsidP="0094553D">
      <w:pPr>
        <w:pStyle w:val="Heading1"/>
        <w:rPr>
          <w:b/>
          <w:bCs/>
        </w:rPr>
      </w:pPr>
      <w:r>
        <w:rPr>
          <w:b/>
          <w:bCs/>
        </w:rPr>
        <w:t>DEEP LEARNING</w:t>
      </w:r>
    </w:p>
    <w:p w14:paraId="20A50F26" w14:textId="77777777" w:rsidR="0094553D" w:rsidRDefault="0094553D" w:rsidP="0094553D">
      <w:pPr>
        <w:rPr>
          <w:rFonts w:eastAsiaTheme="minorHAnsi"/>
        </w:rPr>
      </w:pPr>
      <w:r w:rsidRPr="00E33B39">
        <w:rPr>
          <w:rFonts w:eastAsiaTheme="minorHAnsi"/>
        </w:rPr>
        <w:t xml:space="preserve">Deep learning is a machine learning-based method consisting of artificial neural networks in which multiple hidden layers are utilized to extract higher-level information from data. One common deep learning method is convolutional neural networks (CNNs), a form of feedforward neural network extensively used to analyze visual imagery and object recognition from images </w:t>
      </w:r>
      <w:r w:rsidRPr="00E33B39">
        <w:rPr>
          <w:rFonts w:eastAsiaTheme="minorHAnsi"/>
        </w:rPr>
        <w:fldChar w:fldCharType="begin"/>
      </w:r>
      <w:r w:rsidRPr="00E33B39">
        <w:rPr>
          <w:rFonts w:eastAsiaTheme="minorHAnsi"/>
        </w:rPr>
        <w:instrText xml:space="preserve"> ADDIN ZOTERO_ITEM CSL_CITATION {"citationID":"MoH2VS2G","properties":{"formattedCitation":"[12]","plainCitation":"[12]","noteIndex":0},"citationItems":[{"id":346,"uris":["http://zotero.org/users/9359986/items/35WTMLLC"],"itemData":{"id":346,"type":"book","ISBN":"0-262-33737-1","publisher":"MIT press","title":"Deep learning","author":[{"family":"Goodfellow","given":"Ian"},{"family":"Bengio","given":"Yoshua"},{"family":"Courville","given":"Aaron"}],"issued":{"date-parts":[["2016"]]}}}],"schema":"https://github.com/citation-style-language/schema/raw/master/csl-citation.json"} </w:instrText>
      </w:r>
      <w:r w:rsidRPr="00E33B39">
        <w:rPr>
          <w:rFonts w:eastAsiaTheme="minorHAnsi"/>
        </w:rPr>
        <w:fldChar w:fldCharType="separate"/>
      </w:r>
      <w:r w:rsidRPr="00E33B39">
        <w:rPr>
          <w:rFonts w:eastAsiaTheme="minorHAnsi"/>
        </w:rPr>
        <w:t>[12]</w:t>
      </w:r>
      <w:r w:rsidRPr="00E33B39">
        <w:rPr>
          <w:rFonts w:eastAsiaTheme="minorHAnsi"/>
        </w:rPr>
        <w:fldChar w:fldCharType="end"/>
      </w:r>
      <w:r w:rsidRPr="00E33B39">
        <w:rPr>
          <w:rFonts w:eastAsiaTheme="minorHAnsi"/>
        </w:rPr>
        <w:t xml:space="preserve">. In addition, CNN is also adapted for the health condition assessment of civil structures. Usually, CNNs are trained on big data and then utilized to analyze unseen data for detecting different types and severity of damages using images. In other words, CNNs are useful in many applications such as damage and anomaly detections and post-disaster </w:t>
      </w:r>
      <w:r w:rsidRPr="005D78EA">
        <w:t>surveillance</w:t>
      </w:r>
      <w:r>
        <w:t xml:space="preserve"> </w:t>
      </w:r>
      <w:r w:rsidRPr="00E33B39">
        <w:rPr>
          <w:rFonts w:eastAsiaTheme="minorHAnsi"/>
        </w:rPr>
        <w:fldChar w:fldCharType="begin"/>
      </w:r>
      <w:r w:rsidRPr="00E33B39">
        <w:rPr>
          <w:rFonts w:eastAsiaTheme="minorHAnsi"/>
        </w:rPr>
        <w:instrText xml:space="preserve"> ADDIN ZOTERO_ITEM CSL_CITATION {"citationID":"AXBZP3lK","properties":{"formattedCitation":"[13]","plainCitation":"[13]","noteIndex":0},"citationItems":[{"id":334,"uris":["http://zotero.org/users/9359986/items/86V8MSQ3"],"itemData":{"id":334,"type":"article-journal","container-title":"Engineering Structures","ISSN":"0141-0296","journalAbbreviation":"Engineering Structures","note":"publisher: Elsevier","page":"111347","title":"A systematic review of convolutional neural network-based structural condition assessment techniques","volume":"226","author":[{"family":"Sony","given":"Sandeep"},{"family":"Dunphy","given":"Kyle"},{"family":"Sadhu","given":"Ayan"},{"family":"Capretz","given":"Miriam"}],"issued":{"date-parts":[["2021"]]}}}],"schema":"https://github.com/citation-style-language/schema/raw/master/csl-citation.json"} </w:instrText>
      </w:r>
      <w:r w:rsidRPr="00E33B39">
        <w:rPr>
          <w:rFonts w:eastAsiaTheme="minorHAnsi"/>
        </w:rPr>
        <w:fldChar w:fldCharType="separate"/>
      </w:r>
      <w:r w:rsidRPr="00E33B39">
        <w:rPr>
          <w:rFonts w:eastAsiaTheme="minorHAnsi"/>
        </w:rPr>
        <w:t>[13]</w:t>
      </w:r>
      <w:r w:rsidRPr="00E33B39">
        <w:rPr>
          <w:rFonts w:eastAsiaTheme="minorHAnsi"/>
        </w:rPr>
        <w:fldChar w:fldCharType="end"/>
      </w:r>
      <w:r w:rsidRPr="00E33B39">
        <w:rPr>
          <w:rFonts w:eastAsiaTheme="minorHAnsi"/>
        </w:rPr>
        <w:t>.</w:t>
      </w:r>
    </w:p>
    <w:p w14:paraId="2FAA72D7" w14:textId="77777777" w:rsidR="0094553D" w:rsidRDefault="0094553D" w:rsidP="0094553D">
      <w:pPr>
        <w:ind w:firstLine="720"/>
        <w:rPr>
          <w:color w:val="000000"/>
        </w:rPr>
      </w:pPr>
      <w:r w:rsidRPr="00037322">
        <w:rPr>
          <w:color w:val="000000"/>
        </w:rPr>
        <w:t xml:space="preserve">Condition assessment of </w:t>
      </w:r>
      <w:r w:rsidRPr="005D78EA">
        <w:rPr>
          <w:color w:val="000000"/>
        </w:rPr>
        <w:t xml:space="preserve">roadways </w:t>
      </w:r>
      <w:r>
        <w:rPr>
          <w:color w:val="000000"/>
        </w:rPr>
        <w:t xml:space="preserve">and </w:t>
      </w:r>
      <w:r w:rsidRPr="005D78EA">
        <w:rPr>
          <w:color w:val="000000"/>
        </w:rPr>
        <w:t>subsurface pipelines</w:t>
      </w:r>
      <w:r w:rsidRPr="00037322">
        <w:rPr>
          <w:color w:val="000000"/>
        </w:rPr>
        <w:t xml:space="preserve"> is a cost-effective approach for the decision-making management process of pavement networks</w:t>
      </w:r>
      <w:r>
        <w:rPr>
          <w:color w:val="000000"/>
        </w:rPr>
        <w:t xml:space="preserve"> and pipeline replacement</w:t>
      </w:r>
      <w:r w:rsidRPr="00037322">
        <w:rPr>
          <w:color w:val="000000"/>
        </w:rPr>
        <w:t xml:space="preserve">. </w:t>
      </w:r>
      <w:r w:rsidRPr="00B155AC">
        <w:rPr>
          <w:color w:val="000000"/>
        </w:rPr>
        <w:t xml:space="preserve">Using image crack detections techniques can help detect and localize cracks accurately in </w:t>
      </w:r>
      <w:r w:rsidRPr="005D78EA">
        <w:rPr>
          <w:color w:val="000000"/>
        </w:rPr>
        <w:t>roadways</w:t>
      </w:r>
      <w:r>
        <w:rPr>
          <w:color w:val="000000"/>
        </w:rPr>
        <w:t xml:space="preserve"> and </w:t>
      </w:r>
      <w:r w:rsidRPr="005D78EA">
        <w:rPr>
          <w:color w:val="000000"/>
        </w:rPr>
        <w:t>underground pipelines</w:t>
      </w:r>
      <w:r w:rsidRPr="00B155AC">
        <w:rPr>
          <w:color w:val="000000"/>
        </w:rPr>
        <w:t xml:space="preserve"> via a deep </w:t>
      </w:r>
      <w:r>
        <w:rPr>
          <w:color w:val="000000"/>
        </w:rPr>
        <w:t>CNN</w:t>
      </w:r>
      <w:r w:rsidRPr="00B155AC">
        <w:rPr>
          <w:color w:val="000000"/>
        </w:rPr>
        <w:t xml:space="preserve">. In other words, deep </w:t>
      </w:r>
      <w:r>
        <w:rPr>
          <w:color w:val="000000"/>
        </w:rPr>
        <w:t>CNNs</w:t>
      </w:r>
      <w:r w:rsidRPr="00B155AC">
        <w:rPr>
          <w:color w:val="000000"/>
        </w:rPr>
        <w:t xml:space="preserve"> are one of the most advantageous techniques for object detection. In addition, the deep </w:t>
      </w:r>
      <w:r>
        <w:rPr>
          <w:color w:val="000000"/>
        </w:rPr>
        <w:t>CNN</w:t>
      </w:r>
      <w:r w:rsidRPr="00B155AC">
        <w:rPr>
          <w:color w:val="000000"/>
        </w:rPr>
        <w:t xml:space="preserve"> has been extensively applied for crack detection recently. The quality of images plays a significant role in achieving accurate and robust outcomes from deep </w:t>
      </w:r>
      <w:r>
        <w:rPr>
          <w:color w:val="000000"/>
        </w:rPr>
        <w:t>CNNs</w:t>
      </w:r>
      <w:r w:rsidRPr="00B155AC">
        <w:rPr>
          <w:color w:val="000000"/>
        </w:rPr>
        <w:t>. For example, range images contain disturbances such as shallow cracks, which could influence the performance of deep neural networks. However, the distinction of such disruption is essential for revealing crack evolution trends and information at an early stage, thus enabling precautionary measures.</w:t>
      </w:r>
    </w:p>
    <w:p w14:paraId="556ADB14" w14:textId="77777777" w:rsidR="0094553D" w:rsidRDefault="0094553D" w:rsidP="0094553D">
      <w:pPr>
        <w:ind w:firstLine="720"/>
        <w:rPr>
          <w:color w:val="000000"/>
        </w:rPr>
      </w:pPr>
      <w:r>
        <w:rPr>
          <w:color w:val="000000"/>
        </w:rPr>
        <w:t xml:space="preserve">Zhou and Song </w:t>
      </w:r>
      <w:r>
        <w:rPr>
          <w:color w:val="000000"/>
        </w:rPr>
        <w:fldChar w:fldCharType="begin"/>
      </w:r>
      <w:r>
        <w:rPr>
          <w:color w:val="000000"/>
        </w:rPr>
        <w:instrText xml:space="preserve"> ADDIN ZOTERO_ITEM CSL_CITATION {"citationID":"BC1hGhgR","properties":{"formattedCitation":"[14]","plainCitation":"[14]","noteIndex":0},"citationItems":[{"id":330,"uris":["http://zotero.org/users/9359986/items/C2I95KFQ"],"itemData":{"id":330,"type":"article-journal","container-title":"Automation in Construction","ISSN":"0926-5805","journalAbbreviation":"Automation in Construction","note":"publisher: Elsevier","page":"103403","title":"Concrete roadway crack segmentation using encoder-decoder networks with range images","volume":"120","author":[{"family":"Zhou","given":"Shanglian"},{"family":"Song","given":"Wei"}],"issued":{"date-parts":[["2020"]]}}}],"schema":"https://github.com/citation-style-language/schema/raw/master/csl-citation.json"} </w:instrText>
      </w:r>
      <w:r>
        <w:rPr>
          <w:color w:val="000000"/>
        </w:rPr>
        <w:fldChar w:fldCharType="separate"/>
      </w:r>
      <w:r>
        <w:rPr>
          <w:noProof/>
          <w:color w:val="000000"/>
        </w:rPr>
        <w:t>[14]</w:t>
      </w:r>
      <w:r>
        <w:rPr>
          <w:color w:val="000000"/>
        </w:rPr>
        <w:fldChar w:fldCharType="end"/>
      </w:r>
      <w:r w:rsidRPr="00FF56A1">
        <w:rPr>
          <w:color w:val="000000"/>
        </w:rPr>
        <w:t xml:space="preserve"> </w:t>
      </w:r>
      <w:r w:rsidRPr="00D0245E">
        <w:rPr>
          <w:color w:val="000000"/>
        </w:rPr>
        <w:t xml:space="preserve">implement </w:t>
      </w:r>
      <w:r w:rsidRPr="005D78EA">
        <w:rPr>
          <w:color w:val="000000"/>
        </w:rPr>
        <w:t>an encoder-decoder deep convolution neural network</w:t>
      </w:r>
      <w:r w:rsidRPr="00D0245E">
        <w:rPr>
          <w:color w:val="000000"/>
        </w:rPr>
        <w:t xml:space="preserve"> to achieve a pixel-wise crack classification for concrete roadway using laser-scanned range images addressing the issues of surface variations and grooved patterns in data</w:t>
      </w:r>
      <w:r w:rsidRPr="00FF56A1">
        <w:rPr>
          <w:color w:val="000000"/>
        </w:rPr>
        <w:t xml:space="preserve">. </w:t>
      </w:r>
      <w:r>
        <w:rPr>
          <w:color w:val="000000"/>
        </w:rPr>
        <w:t xml:space="preserve">Zhou and Song </w:t>
      </w:r>
      <w:r>
        <w:rPr>
          <w:color w:val="000000"/>
        </w:rPr>
        <w:fldChar w:fldCharType="begin"/>
      </w:r>
      <w:r>
        <w:rPr>
          <w:color w:val="000000"/>
        </w:rPr>
        <w:instrText xml:space="preserve"> ADDIN ZOTERO_ITEM CSL_CITATION {"citationID":"1myBpTBj","properties":{"formattedCitation":"[15]","plainCitation":"[15]","noteIndex":0},"citationItems":[{"id":331,"uris":["http://zotero.org/users/9359986/items/4JJ9QQU7"],"itemData":{"id":331,"type":"article-journal","container-title":"Structural Health Monitoring","ISSN":"1475-9217","issue":"3","journalAbbreviation":"Structural Health Monitoring","note":"publisher: SAGE Publications Sage UK: London, England","page":"1274-1293","title":"Deep learning–based roadway crack classification with heterogeneous image data fusion","volume":"20","author":[{"family":"Zhou","given":"Shanglian"},{"family":"Song","given":"Wei"}],"issued":{"date-parts":[["2021"]]}}}],"schema":"https://github.com/citation-style-language/schema/raw/master/csl-citation.json"} </w:instrText>
      </w:r>
      <w:r>
        <w:rPr>
          <w:color w:val="000000"/>
        </w:rPr>
        <w:fldChar w:fldCharType="separate"/>
      </w:r>
      <w:r>
        <w:rPr>
          <w:noProof/>
          <w:color w:val="000000"/>
        </w:rPr>
        <w:t>[15]</w:t>
      </w:r>
      <w:r>
        <w:rPr>
          <w:color w:val="000000"/>
        </w:rPr>
        <w:fldChar w:fldCharType="end"/>
      </w:r>
      <w:r>
        <w:rPr>
          <w:color w:val="000000"/>
        </w:rPr>
        <w:t xml:space="preserve"> also </w:t>
      </w:r>
      <w:r w:rsidRPr="00D0245E">
        <w:rPr>
          <w:color w:val="000000"/>
        </w:rPr>
        <w:t xml:space="preserve">develop </w:t>
      </w:r>
      <w:r w:rsidRPr="005D78EA">
        <w:rPr>
          <w:color w:val="000000"/>
        </w:rPr>
        <w:t xml:space="preserve">deep </w:t>
      </w:r>
      <w:r>
        <w:rPr>
          <w:color w:val="000000"/>
        </w:rPr>
        <w:t>CNNs</w:t>
      </w:r>
      <w:r w:rsidRPr="00D0245E">
        <w:rPr>
          <w:color w:val="000000"/>
        </w:rPr>
        <w:t xml:space="preserve"> to classify crack roadways using heterogeneous image data fusion. Besides, this study used vehicle-mounted laser imaging for data acquisition on concrete roadways, then utilized four different data types, including raw intensity, raw range, filtered range, and fused raw image data. Results show that fused raw data from the </w:t>
      </w:r>
      <w:r w:rsidRPr="005D78EA">
        <w:rPr>
          <w:i/>
          <w:iCs/>
          <w:color w:val="000000"/>
        </w:rPr>
        <w:t>data fusion process</w:t>
      </w:r>
      <w:r w:rsidRPr="00D0245E">
        <w:rPr>
          <w:color w:val="000000"/>
        </w:rPr>
        <w:t xml:space="preserve"> achieved optimal performance due to its capability to reduce false detections.</w:t>
      </w:r>
    </w:p>
    <w:p w14:paraId="32987359" w14:textId="2541529A" w:rsidR="0094553D" w:rsidRDefault="0094553D" w:rsidP="0094553D">
      <w:pPr>
        <w:ind w:firstLine="720"/>
        <w:rPr>
          <w:color w:val="000000"/>
        </w:rPr>
      </w:pPr>
      <w:r w:rsidRPr="000D1EF5">
        <w:rPr>
          <w:color w:val="000000"/>
        </w:rPr>
        <w:t xml:space="preserve">The implementation of </w:t>
      </w:r>
      <w:r w:rsidRPr="005D78EA">
        <w:rPr>
          <w:i/>
          <w:iCs/>
          <w:color w:val="000000"/>
        </w:rPr>
        <w:t>deep learning</w:t>
      </w:r>
      <w:r w:rsidRPr="000D1EF5">
        <w:rPr>
          <w:color w:val="000000"/>
        </w:rPr>
        <w:t xml:space="preserve"> has been successfully achieved in detecting various pavement distresses and quantifying their severity. In another study, a deep learning-based model is proposed to detect different pavement distresses and quantify their severity using manually labeled road images data extracted from google street-view images </w:t>
      </w:r>
      <w:r w:rsidRPr="000D1EF5">
        <w:rPr>
          <w:color w:val="000000"/>
        </w:rPr>
        <w:fldChar w:fldCharType="begin"/>
      </w:r>
      <w:r>
        <w:rPr>
          <w:color w:val="000000"/>
        </w:rPr>
        <w:instrText xml:space="preserve"> ADDIN ZOTERO_ITEM CSL_CITATION {"citationID":"FNAyHNZ4","properties":{"formattedCitation":"[16]","plainCitation":"[16]","noteIndex":0},"citationItems":[{"id":332,"uris":["http://zotero.org/users/9359986/items/D2EKTMY3"],"itemData":{"id":332,"type":"article-journal","container-title":"Construction and building materials","ISSN":"0950-0618","journalAbbreviation":"Construction and building materials","note":"publisher: Elsevier","page":"118513","title":"Deep machine learning approach to develop a new asphalt pavement condition index","volume":"247","author":[{"family":"Majidifard","given":"Hamed"},{"family":"Adu-Gyamfi","given":"Yaw"},{"family":"Buttlar","given":"William G"}],"issued":{"date-parts":[["2020"]]}}}],"schema":"https://github.com/citation-style-language/schema/raw/master/csl-citation.json"} </w:instrText>
      </w:r>
      <w:r w:rsidRPr="000D1EF5">
        <w:rPr>
          <w:color w:val="000000"/>
        </w:rPr>
        <w:fldChar w:fldCharType="separate"/>
      </w:r>
      <w:r>
        <w:rPr>
          <w:noProof/>
          <w:color w:val="000000"/>
        </w:rPr>
        <w:t>[16]</w:t>
      </w:r>
      <w:r w:rsidRPr="000D1EF5">
        <w:rPr>
          <w:color w:val="000000"/>
        </w:rPr>
        <w:fldChar w:fldCharType="end"/>
      </w:r>
      <w:r w:rsidRPr="000D1EF5">
        <w:rPr>
          <w:color w:val="000000"/>
        </w:rPr>
        <w:t xml:space="preserve">. The study then develops predictive models to rank road pavement conditions based on detected cracks. In other words, the proposed methodology is a hybrid model consisting of two models based on deep learning for detecting and quantifying the severity of distresses simultaneously. This hybrid model can identify non-crack objects such as shadows and cars from pavement distress and differentiate nine pavement distresses with bounding boxes due to the implementation of image </w:t>
      </w:r>
      <w:r w:rsidRPr="000D1EF5">
        <w:rPr>
          <w:color w:val="000000"/>
        </w:rPr>
        <w:t xml:space="preserve">annotation. Similarly, a state-of-the-art deep learning method was </w:t>
      </w:r>
      <w:r w:rsidRPr="00843C90">
        <w:rPr>
          <w:color w:val="000000"/>
        </w:rPr>
        <w:t xml:space="preserve">proposed by </w:t>
      </w:r>
      <w:r w:rsidRPr="00843C90">
        <w:rPr>
          <w:color w:val="000000"/>
        </w:rPr>
        <w:fldChar w:fldCharType="begin"/>
      </w:r>
      <w:r>
        <w:rPr>
          <w:color w:val="000000"/>
        </w:rPr>
        <w:instrText xml:space="preserve"> ADDIN ZOTERO_ITEM CSL_CITATION {"citationID":"XhxwG0VX","properties":{"formattedCitation":"[17]","plainCitation":"[17]","noteIndex":0},"citationItems":[{"id":333,"uris":["http://zotero.org/users/9359986/items/PLYIFIAP"],"itemData":{"id":333,"type":"article-journal","container-title":"Structural Control and Health Monitoring","ISSN":"1545-2255","issue":"8","journalAbbreviation":"Structural Control and Health Monitoring","note":"publisher: Wiley Online Library","page":"e2551","title":"CrackU‐net: A novel deep convolutional neural network for pixelwise pavement crack detection","volume":"27","author":[{"family":"Huyan","given":"Ju"},{"family":"Li","given":"Wei"},{"family":"Tighe","given":"Susan"},{"family":"Xu","given":"Zhengchao"},{"family":"Zhai","given":"Junzhi"}],"issued":{"date-parts":[["2020"]]}}}],"schema":"https://github.com/citation-style-language/schema/raw/master/csl-citation.json"} </w:instrText>
      </w:r>
      <w:r w:rsidRPr="00843C90">
        <w:rPr>
          <w:color w:val="000000"/>
        </w:rPr>
        <w:fldChar w:fldCharType="separate"/>
      </w:r>
      <w:r>
        <w:rPr>
          <w:noProof/>
          <w:color w:val="000000"/>
        </w:rPr>
        <w:t>[17]</w:t>
      </w:r>
      <w:r w:rsidRPr="00843C90">
        <w:rPr>
          <w:color w:val="000000"/>
        </w:rPr>
        <w:fldChar w:fldCharType="end"/>
      </w:r>
      <w:r w:rsidRPr="00843C90">
        <w:rPr>
          <w:color w:val="000000"/>
        </w:rPr>
        <w:t xml:space="preserve"> for pavement crack detection using image data.</w:t>
      </w:r>
      <w:r>
        <w:rPr>
          <w:color w:val="000000"/>
        </w:rPr>
        <w:t xml:space="preserve"> CNNs were also developed for leak detection of water pipelines using images of vibration signals collected </w:t>
      </w:r>
      <w:r w:rsidRPr="00D00A34">
        <w:rPr>
          <w:color w:val="000000"/>
        </w:rPr>
        <w:t>from accelerometers attached to the pipeline surface</w:t>
      </w:r>
      <w:r>
        <w:rPr>
          <w:color w:val="000000"/>
        </w:rPr>
        <w:t xml:space="preserve"> </w:t>
      </w:r>
      <w:r>
        <w:rPr>
          <w:color w:val="000000"/>
        </w:rPr>
        <w:fldChar w:fldCharType="begin"/>
      </w:r>
      <w:r>
        <w:rPr>
          <w:color w:val="000000"/>
        </w:rPr>
        <w:instrText xml:space="preserve"> ADDIN ZOTERO_ITEM CSL_CITATION {"citationID":"M1SfzLc1","properties":{"formattedCitation":"[18]","plainCitation":"[18]","noteIndex":0},"citationItems":[{"id":339,"uris":["http://zotero.org/users/9359986/items/YH4JJLXX"],"itemData":{"id":339,"type":"article-journal","container-title":"Automation in Construction","ISSN":"0926-5805","journalAbbreviation":"Automation in Construction","note":"publisher: Elsevier","page":"103256","title":"Leakage detection in water pipelines using supervised classification of acceleration signals","volume":"117","author":[{"family":"Shukla","given":"Harshit"},{"family":"Piratla","given":"Kalyan"}],"issued":{"date-parts":[["2020"]]}}}],"schema":"https://github.com/citation-style-language/schema/raw/master/csl-citation.json"} </w:instrText>
      </w:r>
      <w:r>
        <w:rPr>
          <w:color w:val="000000"/>
        </w:rPr>
        <w:fldChar w:fldCharType="separate"/>
      </w:r>
      <w:r>
        <w:rPr>
          <w:noProof/>
          <w:color w:val="000000"/>
        </w:rPr>
        <w:t>[18]</w:t>
      </w:r>
      <w:r>
        <w:rPr>
          <w:color w:val="000000"/>
        </w:rPr>
        <w:fldChar w:fldCharType="end"/>
      </w:r>
      <w:r>
        <w:rPr>
          <w:color w:val="000000"/>
        </w:rPr>
        <w:t xml:space="preserve">. The results prove that the proposed method is robust and </w:t>
      </w:r>
      <w:r w:rsidRPr="00D00A34">
        <w:rPr>
          <w:color w:val="000000"/>
        </w:rPr>
        <w:t>achieved up to 95% accuracy.</w:t>
      </w:r>
    </w:p>
    <w:p w14:paraId="703A19BB" w14:textId="1382105E" w:rsidR="0094553D" w:rsidRDefault="0094553D" w:rsidP="0094553D">
      <w:pPr>
        <w:pStyle w:val="Heading1"/>
        <w:rPr>
          <w:b/>
          <w:bCs/>
        </w:rPr>
      </w:pPr>
      <w:r>
        <w:rPr>
          <w:b/>
          <w:bCs/>
        </w:rPr>
        <w:t>CONCLUSION, LIMITATIONS, AND FUTURE DIRECTIONS</w:t>
      </w:r>
    </w:p>
    <w:p w14:paraId="290D8CCF" w14:textId="77777777" w:rsidR="0094553D" w:rsidRPr="0094553D" w:rsidRDefault="0094553D" w:rsidP="0094553D">
      <w:pPr>
        <w:rPr>
          <w:rFonts w:eastAsiaTheme="minorHAnsi"/>
        </w:rPr>
      </w:pPr>
      <w:r w:rsidRPr="004304D4">
        <w:t>This study summarized the state-of-the-art research on machine learning techniques to evaluate the health condition of transportation infrastructure such as roadways, and subsurface pipelines, focusing on journal articles published from 2019 to 2022 using the Google Scholar database. The paper discovered that the developed machine learning methods to assess the condition of these selected infrastructures are limited in previous studies owing to the complexity of collecting data for such networked infrastructures and the requirement of a big budget for sensors installation. Besides, the developed machine learning tools for assessing the condition of pipelines have focused on single pipes rather than the total inventory. Therefore, it is recommended to build machine learning tools that are scalable and can detect the damage of multiple objects</w:t>
      </w:r>
      <w:r w:rsidRPr="0094553D">
        <w:rPr>
          <w:rFonts w:eastAsiaTheme="minorHAnsi"/>
        </w:rPr>
        <w:t xml:space="preserve">/pipelines to facilitate the decision-making process for pipeline replacement. </w:t>
      </w:r>
    </w:p>
    <w:p w14:paraId="7301A2D5" w14:textId="5CD3165B" w:rsidR="0094553D" w:rsidRDefault="0094553D" w:rsidP="0094553D">
      <w:pPr>
        <w:ind w:firstLine="720"/>
      </w:pPr>
      <w:r w:rsidRPr="0094553D">
        <w:rPr>
          <w:rFonts w:eastAsiaTheme="minorHAnsi"/>
        </w:rPr>
        <w:t>In addition, the summary of this paper showed that deep learning, including CNN and ensemble learning models such as random forest and gradient boosted</w:t>
      </w:r>
      <w:r w:rsidRPr="004304D4">
        <w:t xml:space="preserve"> trees are promising tools for damage detection of subsurface pipelines and roadways, achieving accuracy up to 90%. Nonetheless, the quality of input data plays a significant role in boosting the performance of machine learning tools. Another limitation noted is the application of computer vision for structural health monitoring of civil infrastructures such as roadways </w:t>
      </w:r>
      <w:r>
        <w:fldChar w:fldCharType="begin"/>
      </w:r>
      <w:r>
        <w:instrText xml:space="preserve"> ADDIN ZOTERO_ITEM CSL_CITATION {"citationID":"V47OL58f","properties":{"formattedCitation":"[19], [20]","plainCitation":"[19], [20]","noteIndex":0},"citationItems":[{"id":337,"uris":["http://zotero.org/users/9359986/items/PLH2AF83"],"itemData":{"id":337,"type":"article-journal","container-title":"Journal of Computing in Civil Engineering","ISSN":"0887-3801","issue":"3","journalAbbreviation":"Journal of Computing in Civil Engineering","note":"publisher: American Society of Civil Engineers","page":"04019020","title":"Vision-and entropy-based detection of distressed areas for integrated pavement condition assessment","volume":"33","author":[{"family":"Hadjidemetriou","given":"Georgios M"},{"family":"Christodoulou","given":"Symeon E"}],"issued":{"date-parts":[["2019"]]}}},{"id":338,"uris":["http://zotero.org/users/9359986/items/XW9XVRVH"],"itemData":{"id":338,"type":"article-journal","container-title":"Applied Sciences","issue":"7","journalAbbreviation":"Applied Sciences","note":"publisher: Multidisciplinary Digital Publishing Institute","page":"3152","title":"Vision-Based Pavement Marking Detection and Condition Assessment—A Case Study","volume":"11","author":[{"family":"Xu","given":"Shuyuan"},{"family":"Wang","given":"Jun"},{"family":"Wu","given":"Peng"},{"family":"Shou","given":"Wenchi"},{"family":"Wang","given":"Xiangyu"},{"family":"Chen","given":"Mengcheng"}],"issued":{"date-parts":[["2021"]]}}}],"schema":"https://github.com/citation-style-language/schema/raw/master/csl-citation.json"} </w:instrText>
      </w:r>
      <w:r>
        <w:fldChar w:fldCharType="separate"/>
      </w:r>
      <w:r>
        <w:rPr>
          <w:noProof/>
        </w:rPr>
        <w:t>[19], [20]</w:t>
      </w:r>
      <w:r>
        <w:fldChar w:fldCharType="end"/>
      </w:r>
      <w:r w:rsidRPr="004304D4">
        <w:t>. Computer vision is a field of artificial intelligence (AI) that enables computers to extract insightful information from visual input data such as videos and digital images for the decision-making process. Therefore, it is necessary to encourage the application of computer vision in assessing the structural health condition of transportation infrastructure.</w:t>
      </w:r>
      <w:r>
        <w:t xml:space="preserve"> Finally, </w:t>
      </w:r>
      <w:r w:rsidRPr="00EC7D40">
        <w:rPr>
          <w:color w:val="000000"/>
        </w:rPr>
        <w:t xml:space="preserve">this review </w:t>
      </w:r>
      <w:r>
        <w:rPr>
          <w:color w:val="000000"/>
        </w:rPr>
        <w:t>showed</w:t>
      </w:r>
      <w:r w:rsidRPr="00EC7D40">
        <w:rPr>
          <w:color w:val="000000"/>
        </w:rPr>
        <w:t xml:space="preserve"> that research is still ongoing to provide a robust approach in this field.</w:t>
      </w:r>
    </w:p>
    <w:p w14:paraId="4C2FE34F" w14:textId="77777777" w:rsidR="00153248" w:rsidRPr="0094553D" w:rsidRDefault="00153248" w:rsidP="00153248">
      <w:pPr>
        <w:pStyle w:val="Heading1"/>
        <w:numPr>
          <w:ilvl w:val="0"/>
          <w:numId w:val="0"/>
        </w:numPr>
        <w:rPr>
          <w:b/>
          <w:bCs/>
        </w:rPr>
      </w:pPr>
      <w:r w:rsidRPr="0094553D">
        <w:rPr>
          <w:b/>
          <w:bCs/>
        </w:rPr>
        <w:t>References</w:t>
      </w:r>
    </w:p>
    <w:p w14:paraId="07BFBFA8" w14:textId="11A087AC" w:rsidR="0094553D" w:rsidRPr="00FD1340" w:rsidRDefault="0094553D" w:rsidP="0094553D">
      <w:pPr>
        <w:pStyle w:val="Bibliography"/>
        <w:rPr>
          <w:sz w:val="16"/>
          <w:szCs w:val="16"/>
        </w:rPr>
      </w:pPr>
      <w:r w:rsidRPr="00FD1340">
        <w:rPr>
          <w:sz w:val="16"/>
          <w:szCs w:val="16"/>
        </w:rPr>
        <w:fldChar w:fldCharType="begin"/>
      </w:r>
      <w:r w:rsidRPr="00FD1340">
        <w:rPr>
          <w:sz w:val="16"/>
          <w:szCs w:val="16"/>
        </w:rPr>
        <w:instrText xml:space="preserve"> ADDIN ZOTERO_BIBL {"uncited":[],"omitted":[],"custom":[]} CSL_BIBLIOGRAPHY </w:instrText>
      </w:r>
      <w:r w:rsidRPr="00FD1340">
        <w:rPr>
          <w:sz w:val="16"/>
          <w:szCs w:val="16"/>
        </w:rPr>
        <w:fldChar w:fldCharType="separate"/>
      </w:r>
      <w:r w:rsidRPr="00FD1340">
        <w:rPr>
          <w:sz w:val="16"/>
          <w:szCs w:val="16"/>
        </w:rPr>
        <w:t>[1]</w:t>
      </w:r>
      <w:r>
        <w:rPr>
          <w:sz w:val="16"/>
          <w:szCs w:val="16"/>
        </w:rPr>
        <w:t xml:space="preserve"> </w:t>
      </w:r>
      <w:r w:rsidRPr="00FD1340">
        <w:rPr>
          <w:sz w:val="16"/>
          <w:szCs w:val="16"/>
        </w:rPr>
        <w:t xml:space="preserve">O. Avci, O. Abdeljaber, S. Kiranyaz, M. Hussein, M. Gabbouj, and D. J. Inman, “A review of vibration-based damage detection in civil structures: From traditional methods to Machine Learning and Deep Learning applications,” </w:t>
      </w:r>
      <w:r w:rsidRPr="00FD1340">
        <w:rPr>
          <w:i/>
          <w:iCs/>
          <w:sz w:val="16"/>
          <w:szCs w:val="16"/>
        </w:rPr>
        <w:t>Mech. Syst. Signal Process.</w:t>
      </w:r>
      <w:r w:rsidRPr="00FD1340">
        <w:rPr>
          <w:sz w:val="16"/>
          <w:szCs w:val="16"/>
        </w:rPr>
        <w:t>, vol. 147, p. 107077, 2021.</w:t>
      </w:r>
    </w:p>
    <w:p w14:paraId="62283498" w14:textId="401A8705" w:rsidR="0094553D" w:rsidRPr="00FD1340" w:rsidRDefault="0094553D" w:rsidP="0094553D">
      <w:pPr>
        <w:pStyle w:val="Bibliography"/>
        <w:rPr>
          <w:sz w:val="16"/>
          <w:szCs w:val="16"/>
        </w:rPr>
      </w:pPr>
      <w:r w:rsidRPr="00FD1340">
        <w:rPr>
          <w:sz w:val="16"/>
          <w:szCs w:val="16"/>
        </w:rPr>
        <w:t>[2]</w:t>
      </w:r>
      <w:r>
        <w:rPr>
          <w:sz w:val="16"/>
          <w:szCs w:val="16"/>
        </w:rPr>
        <w:t xml:space="preserve"> </w:t>
      </w:r>
      <w:r w:rsidRPr="00FD1340">
        <w:rPr>
          <w:sz w:val="16"/>
          <w:szCs w:val="16"/>
        </w:rPr>
        <w:t xml:space="preserve">G. Hearn and R. B. Testa, “Modal analysis for damage detection in structures,” </w:t>
      </w:r>
      <w:r w:rsidRPr="00FD1340">
        <w:rPr>
          <w:i/>
          <w:iCs/>
          <w:sz w:val="16"/>
          <w:szCs w:val="16"/>
        </w:rPr>
        <w:t>J. Struct. Eng.</w:t>
      </w:r>
      <w:r w:rsidRPr="00FD1340">
        <w:rPr>
          <w:sz w:val="16"/>
          <w:szCs w:val="16"/>
        </w:rPr>
        <w:t>, vol. 117, no. 10, pp. 3042–3063, 1991.</w:t>
      </w:r>
    </w:p>
    <w:p w14:paraId="3B769DA3" w14:textId="17C72D25" w:rsidR="0094553D" w:rsidRPr="00FD1340" w:rsidRDefault="0094553D" w:rsidP="0094553D">
      <w:pPr>
        <w:pStyle w:val="Bibliography"/>
        <w:rPr>
          <w:sz w:val="16"/>
          <w:szCs w:val="16"/>
        </w:rPr>
      </w:pPr>
      <w:r w:rsidRPr="00FD1340">
        <w:rPr>
          <w:sz w:val="16"/>
          <w:szCs w:val="16"/>
        </w:rPr>
        <w:t>[3]</w:t>
      </w:r>
      <w:r>
        <w:rPr>
          <w:sz w:val="16"/>
          <w:szCs w:val="16"/>
        </w:rPr>
        <w:t xml:space="preserve"> </w:t>
      </w:r>
      <w:r w:rsidRPr="00FD1340">
        <w:rPr>
          <w:sz w:val="16"/>
          <w:szCs w:val="16"/>
        </w:rPr>
        <w:t xml:space="preserve">F. Seguel and V. Meruane, “Damage assessment in a sandwich panel based on full-field vibration measurements,” </w:t>
      </w:r>
      <w:r w:rsidRPr="00FD1340">
        <w:rPr>
          <w:i/>
          <w:iCs/>
          <w:sz w:val="16"/>
          <w:szCs w:val="16"/>
        </w:rPr>
        <w:t>J. Sound Vib.</w:t>
      </w:r>
      <w:r w:rsidRPr="00FD1340">
        <w:rPr>
          <w:sz w:val="16"/>
          <w:szCs w:val="16"/>
        </w:rPr>
        <w:t>, vol. 417, pp. 1–18, 2018.</w:t>
      </w:r>
    </w:p>
    <w:p w14:paraId="508A37B4" w14:textId="6BD743FC" w:rsidR="0094553D" w:rsidRPr="00FD1340" w:rsidRDefault="0094553D" w:rsidP="0094553D">
      <w:pPr>
        <w:pStyle w:val="Bibliography"/>
        <w:rPr>
          <w:sz w:val="16"/>
          <w:szCs w:val="16"/>
        </w:rPr>
      </w:pPr>
      <w:r w:rsidRPr="00FD1340">
        <w:rPr>
          <w:sz w:val="16"/>
          <w:szCs w:val="16"/>
        </w:rPr>
        <w:t>[4]</w:t>
      </w:r>
      <w:r>
        <w:rPr>
          <w:sz w:val="16"/>
          <w:szCs w:val="16"/>
        </w:rPr>
        <w:t xml:space="preserve"> </w:t>
      </w:r>
      <w:r w:rsidRPr="00FD1340">
        <w:rPr>
          <w:sz w:val="16"/>
          <w:szCs w:val="16"/>
        </w:rPr>
        <w:t xml:space="preserve">J. Budras, “A synopsis on the current equipment used for measuring pavement smoothness,” </w:t>
      </w:r>
      <w:r w:rsidRPr="00FD1340">
        <w:rPr>
          <w:i/>
          <w:iCs/>
          <w:sz w:val="16"/>
          <w:szCs w:val="16"/>
        </w:rPr>
        <w:t>Recuperado El</w:t>
      </w:r>
      <w:r w:rsidRPr="00FD1340">
        <w:rPr>
          <w:sz w:val="16"/>
          <w:szCs w:val="16"/>
        </w:rPr>
        <w:t>, vol. 11, 2001.</w:t>
      </w:r>
    </w:p>
    <w:p w14:paraId="6187C4C9" w14:textId="1A1E340D" w:rsidR="0094553D" w:rsidRPr="00FD1340" w:rsidRDefault="0094553D" w:rsidP="0094553D">
      <w:pPr>
        <w:pStyle w:val="Bibliography"/>
        <w:rPr>
          <w:sz w:val="16"/>
          <w:szCs w:val="16"/>
        </w:rPr>
      </w:pPr>
      <w:r w:rsidRPr="00FD1340">
        <w:rPr>
          <w:sz w:val="16"/>
          <w:szCs w:val="16"/>
        </w:rPr>
        <w:t>[5]</w:t>
      </w:r>
      <w:r>
        <w:rPr>
          <w:sz w:val="16"/>
          <w:szCs w:val="16"/>
        </w:rPr>
        <w:t xml:space="preserve"> </w:t>
      </w:r>
      <w:r w:rsidRPr="00FD1340">
        <w:rPr>
          <w:sz w:val="16"/>
          <w:szCs w:val="16"/>
        </w:rPr>
        <w:t xml:space="preserve">C. M. Bishop and N. M. Nasrabadi, </w:t>
      </w:r>
      <w:r w:rsidRPr="00FD1340">
        <w:rPr>
          <w:i/>
          <w:iCs/>
          <w:sz w:val="16"/>
          <w:szCs w:val="16"/>
        </w:rPr>
        <w:t>Pattern recognition and machine learning</w:t>
      </w:r>
      <w:r w:rsidRPr="00FD1340">
        <w:rPr>
          <w:sz w:val="16"/>
          <w:szCs w:val="16"/>
        </w:rPr>
        <w:t>, vol. 4, no. 4. Springer, 2006.</w:t>
      </w:r>
    </w:p>
    <w:p w14:paraId="30954F67" w14:textId="367334B5" w:rsidR="0094553D" w:rsidRPr="00FD1340" w:rsidRDefault="0094553D" w:rsidP="0094553D">
      <w:pPr>
        <w:pStyle w:val="Bibliography"/>
        <w:rPr>
          <w:sz w:val="16"/>
          <w:szCs w:val="16"/>
        </w:rPr>
      </w:pPr>
      <w:r w:rsidRPr="00FD1340">
        <w:rPr>
          <w:sz w:val="16"/>
          <w:szCs w:val="16"/>
        </w:rPr>
        <w:t>[6]</w:t>
      </w:r>
      <w:r>
        <w:rPr>
          <w:sz w:val="16"/>
          <w:szCs w:val="16"/>
        </w:rPr>
        <w:t xml:space="preserve"> </w:t>
      </w:r>
      <w:r w:rsidRPr="00FD1340">
        <w:rPr>
          <w:sz w:val="16"/>
          <w:szCs w:val="16"/>
        </w:rPr>
        <w:t xml:space="preserve">A. Basavaraju, J. Du, F. Zhou, and J. Ji, “A machine learning approach to road surface anomaly assessment using smartphone sensors,” </w:t>
      </w:r>
      <w:r w:rsidRPr="00FD1340">
        <w:rPr>
          <w:i/>
          <w:iCs/>
          <w:sz w:val="16"/>
          <w:szCs w:val="16"/>
        </w:rPr>
        <w:t>IEEE Sens. J.</w:t>
      </w:r>
      <w:r w:rsidRPr="00FD1340">
        <w:rPr>
          <w:sz w:val="16"/>
          <w:szCs w:val="16"/>
        </w:rPr>
        <w:t>, vol. 20, no. 5, pp. 2635–2647, 2019.</w:t>
      </w:r>
    </w:p>
    <w:p w14:paraId="6B13E9F9" w14:textId="01F83C13" w:rsidR="0094553D" w:rsidRPr="00FD1340" w:rsidRDefault="0094553D" w:rsidP="0094553D">
      <w:pPr>
        <w:pStyle w:val="Bibliography"/>
        <w:rPr>
          <w:sz w:val="16"/>
          <w:szCs w:val="16"/>
        </w:rPr>
      </w:pPr>
      <w:r w:rsidRPr="00FD1340">
        <w:rPr>
          <w:sz w:val="16"/>
          <w:szCs w:val="16"/>
        </w:rPr>
        <w:t>[7]</w:t>
      </w:r>
      <w:r>
        <w:rPr>
          <w:sz w:val="16"/>
          <w:szCs w:val="16"/>
        </w:rPr>
        <w:t xml:space="preserve"> </w:t>
      </w:r>
      <w:r w:rsidRPr="00FD1340">
        <w:rPr>
          <w:sz w:val="16"/>
          <w:szCs w:val="16"/>
        </w:rPr>
        <w:t xml:space="preserve">Y.-C. (James) Tsai, Y. Zhao, B. Pop-Stefanov, and A. Chatterjee, “Automatically detect and classify asphalt pavement raveling severity using 3D technology and machine learning,” </w:t>
      </w:r>
      <w:r w:rsidRPr="00FD1340">
        <w:rPr>
          <w:i/>
          <w:iCs/>
          <w:sz w:val="16"/>
          <w:szCs w:val="16"/>
        </w:rPr>
        <w:t>Int. J. Pavement Res. Technol.</w:t>
      </w:r>
      <w:r w:rsidRPr="00FD1340">
        <w:rPr>
          <w:sz w:val="16"/>
          <w:szCs w:val="16"/>
        </w:rPr>
        <w:t>, vol. 14, no. 4, pp. 487–495, Jul. 2021, doi: 10.1007/s42947-020-0138-5.</w:t>
      </w:r>
    </w:p>
    <w:p w14:paraId="7603E133" w14:textId="53A24891" w:rsidR="0094553D" w:rsidRPr="00FD1340" w:rsidRDefault="0094553D" w:rsidP="0094553D">
      <w:pPr>
        <w:pStyle w:val="Bibliography"/>
        <w:rPr>
          <w:sz w:val="16"/>
          <w:szCs w:val="16"/>
        </w:rPr>
      </w:pPr>
      <w:r w:rsidRPr="00FD1340">
        <w:rPr>
          <w:sz w:val="16"/>
          <w:szCs w:val="16"/>
        </w:rPr>
        <w:lastRenderedPageBreak/>
        <w:t>[8]</w:t>
      </w:r>
      <w:r>
        <w:rPr>
          <w:sz w:val="16"/>
          <w:szCs w:val="16"/>
        </w:rPr>
        <w:t xml:space="preserve"> </w:t>
      </w:r>
      <w:r w:rsidRPr="00FD1340">
        <w:rPr>
          <w:sz w:val="16"/>
          <w:szCs w:val="16"/>
        </w:rPr>
        <w:t xml:space="preserve">S. M. Piryonesi and T. El-Diraby, “Climate change impact on infrastructure: A machine learning solution for predicting pavement condition index,” </w:t>
      </w:r>
      <w:r w:rsidRPr="00FD1340">
        <w:rPr>
          <w:i/>
          <w:iCs/>
          <w:sz w:val="16"/>
          <w:szCs w:val="16"/>
        </w:rPr>
        <w:t>Constr. Build. Mater.</w:t>
      </w:r>
      <w:r w:rsidRPr="00FD1340">
        <w:rPr>
          <w:sz w:val="16"/>
          <w:szCs w:val="16"/>
        </w:rPr>
        <w:t>, vol. 306, p. 124905, 2021.</w:t>
      </w:r>
    </w:p>
    <w:p w14:paraId="0DE36987" w14:textId="4A324603" w:rsidR="0094553D" w:rsidRPr="00FD1340" w:rsidRDefault="0094553D" w:rsidP="0094553D">
      <w:pPr>
        <w:pStyle w:val="Bibliography"/>
        <w:rPr>
          <w:sz w:val="16"/>
          <w:szCs w:val="16"/>
        </w:rPr>
      </w:pPr>
      <w:r w:rsidRPr="00FD1340">
        <w:rPr>
          <w:sz w:val="16"/>
          <w:szCs w:val="16"/>
        </w:rPr>
        <w:t>[9]</w:t>
      </w:r>
      <w:r>
        <w:rPr>
          <w:sz w:val="16"/>
          <w:szCs w:val="16"/>
        </w:rPr>
        <w:t xml:space="preserve"> </w:t>
      </w:r>
      <w:r w:rsidRPr="00FD1340">
        <w:rPr>
          <w:sz w:val="16"/>
          <w:szCs w:val="16"/>
        </w:rPr>
        <w:t xml:space="preserve">Z. Almheiri, M. Meguid, and T. Zayed, “Failure modeling of water distribution pipelines using meta-learning algorithms,” </w:t>
      </w:r>
      <w:r w:rsidRPr="00FD1340">
        <w:rPr>
          <w:i/>
          <w:iCs/>
          <w:sz w:val="16"/>
          <w:szCs w:val="16"/>
        </w:rPr>
        <w:t>Water Res.</w:t>
      </w:r>
      <w:r w:rsidRPr="00FD1340">
        <w:rPr>
          <w:sz w:val="16"/>
          <w:szCs w:val="16"/>
        </w:rPr>
        <w:t>, vol. 205, p. 117680, 2021.</w:t>
      </w:r>
    </w:p>
    <w:p w14:paraId="6854073A" w14:textId="033D1993" w:rsidR="0094553D" w:rsidRPr="00FD1340" w:rsidRDefault="0094553D" w:rsidP="0094553D">
      <w:pPr>
        <w:pStyle w:val="Bibliography"/>
        <w:rPr>
          <w:sz w:val="16"/>
          <w:szCs w:val="16"/>
        </w:rPr>
      </w:pPr>
      <w:r w:rsidRPr="00FD1340">
        <w:rPr>
          <w:sz w:val="16"/>
          <w:szCs w:val="16"/>
        </w:rPr>
        <w:t>[10]</w:t>
      </w:r>
      <w:r>
        <w:rPr>
          <w:sz w:val="16"/>
          <w:szCs w:val="16"/>
        </w:rPr>
        <w:t xml:space="preserve"> </w:t>
      </w:r>
      <w:r w:rsidRPr="00FD1340">
        <w:rPr>
          <w:sz w:val="16"/>
          <w:szCs w:val="16"/>
        </w:rPr>
        <w:t xml:space="preserve">M. Saade and S. Mustapha, “Assessment of the structural conditions in steel pipeline under various operational conditions–A machine learning approach,” </w:t>
      </w:r>
      <w:r w:rsidRPr="00FD1340">
        <w:rPr>
          <w:i/>
          <w:iCs/>
          <w:sz w:val="16"/>
          <w:szCs w:val="16"/>
        </w:rPr>
        <w:t>Measurement</w:t>
      </w:r>
      <w:r w:rsidRPr="00FD1340">
        <w:rPr>
          <w:sz w:val="16"/>
          <w:szCs w:val="16"/>
        </w:rPr>
        <w:t>, vol. 166, p. 108262, 2020.</w:t>
      </w:r>
    </w:p>
    <w:p w14:paraId="7AA63C32" w14:textId="6B4EA27D" w:rsidR="0094553D" w:rsidRPr="00FD1340" w:rsidRDefault="0094553D" w:rsidP="0094553D">
      <w:pPr>
        <w:pStyle w:val="Bibliography"/>
        <w:rPr>
          <w:sz w:val="16"/>
          <w:szCs w:val="16"/>
        </w:rPr>
      </w:pPr>
      <w:r w:rsidRPr="00FD1340">
        <w:rPr>
          <w:sz w:val="16"/>
          <w:szCs w:val="16"/>
        </w:rPr>
        <w:t>[11]</w:t>
      </w:r>
      <w:r>
        <w:rPr>
          <w:sz w:val="16"/>
          <w:szCs w:val="16"/>
        </w:rPr>
        <w:t xml:space="preserve"> </w:t>
      </w:r>
      <w:r w:rsidRPr="00FD1340">
        <w:rPr>
          <w:sz w:val="16"/>
          <w:szCs w:val="16"/>
        </w:rPr>
        <w:t xml:space="preserve">D. Sen, A. Aghazadeh, A. Mousavi, S. Nagarajaiah, R. Baraniuk, and A. Dabak, “Data-driven semi-supervised and supervised learning algorithms for health monitoring of pipes,” </w:t>
      </w:r>
      <w:r w:rsidRPr="00FD1340">
        <w:rPr>
          <w:i/>
          <w:iCs/>
          <w:sz w:val="16"/>
          <w:szCs w:val="16"/>
        </w:rPr>
        <w:t>Mech. Syst. Signal Process.</w:t>
      </w:r>
      <w:r w:rsidRPr="00FD1340">
        <w:rPr>
          <w:sz w:val="16"/>
          <w:szCs w:val="16"/>
        </w:rPr>
        <w:t>, vol. 131, pp. 524–537, 2019.</w:t>
      </w:r>
    </w:p>
    <w:p w14:paraId="56603B3B" w14:textId="55ADD1D6" w:rsidR="0094553D" w:rsidRPr="00FD1340" w:rsidRDefault="0094553D" w:rsidP="0094553D">
      <w:pPr>
        <w:pStyle w:val="Bibliography"/>
        <w:rPr>
          <w:sz w:val="16"/>
          <w:szCs w:val="16"/>
        </w:rPr>
      </w:pPr>
      <w:r w:rsidRPr="00FD1340">
        <w:rPr>
          <w:sz w:val="16"/>
          <w:szCs w:val="16"/>
        </w:rPr>
        <w:t>[12]</w:t>
      </w:r>
      <w:r>
        <w:rPr>
          <w:sz w:val="16"/>
          <w:szCs w:val="16"/>
        </w:rPr>
        <w:t xml:space="preserve"> </w:t>
      </w:r>
      <w:r w:rsidRPr="00FD1340">
        <w:rPr>
          <w:sz w:val="16"/>
          <w:szCs w:val="16"/>
        </w:rPr>
        <w:t xml:space="preserve">I. Goodfellow, Y. Bengio, and A. Courville, </w:t>
      </w:r>
      <w:r w:rsidRPr="00FD1340">
        <w:rPr>
          <w:i/>
          <w:iCs/>
          <w:sz w:val="16"/>
          <w:szCs w:val="16"/>
        </w:rPr>
        <w:t>Deep learning</w:t>
      </w:r>
      <w:r w:rsidRPr="00FD1340">
        <w:rPr>
          <w:sz w:val="16"/>
          <w:szCs w:val="16"/>
        </w:rPr>
        <w:t>. MIT press, 2016.</w:t>
      </w:r>
    </w:p>
    <w:p w14:paraId="44CD2405" w14:textId="2DF9F3D8" w:rsidR="0094553D" w:rsidRPr="00FD1340" w:rsidRDefault="0094553D" w:rsidP="0094553D">
      <w:pPr>
        <w:pStyle w:val="Bibliography"/>
        <w:rPr>
          <w:sz w:val="16"/>
          <w:szCs w:val="16"/>
        </w:rPr>
      </w:pPr>
      <w:r w:rsidRPr="00FD1340">
        <w:rPr>
          <w:sz w:val="16"/>
          <w:szCs w:val="16"/>
        </w:rPr>
        <w:t>[13]</w:t>
      </w:r>
      <w:r>
        <w:rPr>
          <w:sz w:val="16"/>
          <w:szCs w:val="16"/>
        </w:rPr>
        <w:t xml:space="preserve"> </w:t>
      </w:r>
      <w:r w:rsidRPr="00FD1340">
        <w:rPr>
          <w:sz w:val="16"/>
          <w:szCs w:val="16"/>
        </w:rPr>
        <w:t xml:space="preserve">S. Sony, K. Dunphy, A. Sadhu, and M. Capretz, “A systematic review of convolutional neural network-based structural condition assessment techniques,” </w:t>
      </w:r>
      <w:r w:rsidRPr="00FD1340">
        <w:rPr>
          <w:i/>
          <w:iCs/>
          <w:sz w:val="16"/>
          <w:szCs w:val="16"/>
        </w:rPr>
        <w:t>Eng. Struct.</w:t>
      </w:r>
      <w:r w:rsidRPr="00FD1340">
        <w:rPr>
          <w:sz w:val="16"/>
          <w:szCs w:val="16"/>
        </w:rPr>
        <w:t>, vol. 226, p. 111347, 2021.</w:t>
      </w:r>
    </w:p>
    <w:p w14:paraId="0CEBA8A4" w14:textId="1DDBFE20" w:rsidR="0094553D" w:rsidRPr="00FD1340" w:rsidRDefault="0094553D" w:rsidP="0094553D">
      <w:pPr>
        <w:pStyle w:val="Bibliography"/>
        <w:rPr>
          <w:sz w:val="16"/>
          <w:szCs w:val="16"/>
        </w:rPr>
      </w:pPr>
      <w:r w:rsidRPr="00FD1340">
        <w:rPr>
          <w:sz w:val="16"/>
          <w:szCs w:val="16"/>
        </w:rPr>
        <w:t>[14]</w:t>
      </w:r>
      <w:r>
        <w:rPr>
          <w:sz w:val="16"/>
          <w:szCs w:val="16"/>
        </w:rPr>
        <w:t xml:space="preserve"> </w:t>
      </w:r>
      <w:r w:rsidRPr="00FD1340">
        <w:rPr>
          <w:sz w:val="16"/>
          <w:szCs w:val="16"/>
        </w:rPr>
        <w:t xml:space="preserve">S. Zhou and W. Song, “Concrete roadway crack segmentation using encoder-decoder networks with range images,” </w:t>
      </w:r>
      <w:r w:rsidRPr="00FD1340">
        <w:rPr>
          <w:i/>
          <w:iCs/>
          <w:sz w:val="16"/>
          <w:szCs w:val="16"/>
        </w:rPr>
        <w:t>Autom. Constr.</w:t>
      </w:r>
      <w:r w:rsidRPr="00FD1340">
        <w:rPr>
          <w:sz w:val="16"/>
          <w:szCs w:val="16"/>
        </w:rPr>
        <w:t>, vol. 120, p. 103403, 2020.</w:t>
      </w:r>
    </w:p>
    <w:p w14:paraId="47B1405E" w14:textId="6AC502BD" w:rsidR="0094553D" w:rsidRPr="00FD1340" w:rsidRDefault="0094553D" w:rsidP="0094553D">
      <w:pPr>
        <w:pStyle w:val="Bibliography"/>
        <w:rPr>
          <w:sz w:val="16"/>
          <w:szCs w:val="16"/>
        </w:rPr>
      </w:pPr>
      <w:r w:rsidRPr="00FD1340">
        <w:rPr>
          <w:sz w:val="16"/>
          <w:szCs w:val="16"/>
        </w:rPr>
        <w:t>[15]</w:t>
      </w:r>
      <w:r>
        <w:rPr>
          <w:sz w:val="16"/>
          <w:szCs w:val="16"/>
        </w:rPr>
        <w:t xml:space="preserve"> </w:t>
      </w:r>
      <w:r w:rsidRPr="00FD1340">
        <w:rPr>
          <w:sz w:val="16"/>
          <w:szCs w:val="16"/>
        </w:rPr>
        <w:t xml:space="preserve">S. Zhou and W. Song, “Deep learning–based roadway crack classification with heterogeneous image data fusion,” </w:t>
      </w:r>
      <w:r w:rsidRPr="00FD1340">
        <w:rPr>
          <w:i/>
          <w:iCs/>
          <w:sz w:val="16"/>
          <w:szCs w:val="16"/>
        </w:rPr>
        <w:t>Struct. Health Monit.</w:t>
      </w:r>
      <w:r w:rsidRPr="00FD1340">
        <w:rPr>
          <w:sz w:val="16"/>
          <w:szCs w:val="16"/>
        </w:rPr>
        <w:t>, vol. 20, no. 3, pp. 1274–1293, 2021.</w:t>
      </w:r>
    </w:p>
    <w:p w14:paraId="75FF371A" w14:textId="6031EFDB" w:rsidR="0094553D" w:rsidRPr="00FD1340" w:rsidRDefault="0094553D" w:rsidP="0094553D">
      <w:pPr>
        <w:pStyle w:val="Bibliography"/>
        <w:rPr>
          <w:sz w:val="16"/>
          <w:szCs w:val="16"/>
        </w:rPr>
      </w:pPr>
      <w:r w:rsidRPr="00FD1340">
        <w:rPr>
          <w:sz w:val="16"/>
          <w:szCs w:val="16"/>
        </w:rPr>
        <w:t>[16]</w:t>
      </w:r>
      <w:r>
        <w:rPr>
          <w:sz w:val="16"/>
          <w:szCs w:val="16"/>
        </w:rPr>
        <w:t xml:space="preserve"> </w:t>
      </w:r>
      <w:r w:rsidRPr="00FD1340">
        <w:rPr>
          <w:sz w:val="16"/>
          <w:szCs w:val="16"/>
        </w:rPr>
        <w:t xml:space="preserve">H. Majidifard, Y. Adu-Gyamfi, and W. G. Buttlar, “Deep machine learning approach to develop a new asphalt pavement condition index,” </w:t>
      </w:r>
      <w:r w:rsidRPr="00FD1340">
        <w:rPr>
          <w:i/>
          <w:iCs/>
          <w:sz w:val="16"/>
          <w:szCs w:val="16"/>
        </w:rPr>
        <w:t>Constr. Build. Mater.</w:t>
      </w:r>
      <w:r w:rsidRPr="00FD1340">
        <w:rPr>
          <w:sz w:val="16"/>
          <w:szCs w:val="16"/>
        </w:rPr>
        <w:t>, vol. 247, p. 118513, 2020.</w:t>
      </w:r>
    </w:p>
    <w:p w14:paraId="5AF1E24B" w14:textId="7A6BE1D0" w:rsidR="0094553D" w:rsidRPr="00FD1340" w:rsidRDefault="0094553D" w:rsidP="0094553D">
      <w:pPr>
        <w:pStyle w:val="Bibliography"/>
        <w:rPr>
          <w:sz w:val="16"/>
          <w:szCs w:val="16"/>
        </w:rPr>
      </w:pPr>
      <w:r w:rsidRPr="00FD1340">
        <w:rPr>
          <w:sz w:val="16"/>
          <w:szCs w:val="16"/>
        </w:rPr>
        <w:t>[17]</w:t>
      </w:r>
      <w:r>
        <w:rPr>
          <w:sz w:val="16"/>
          <w:szCs w:val="16"/>
        </w:rPr>
        <w:t xml:space="preserve"> </w:t>
      </w:r>
      <w:r w:rsidRPr="00FD1340">
        <w:rPr>
          <w:sz w:val="16"/>
          <w:szCs w:val="16"/>
        </w:rPr>
        <w:t xml:space="preserve">J. Huyan, W. Li, S. Tighe, Z. Xu, and J. Zhai, “CrackU‐net: A novel deep convolutional neural network for pixelwise pavement crack detection,” </w:t>
      </w:r>
      <w:r w:rsidRPr="00FD1340">
        <w:rPr>
          <w:i/>
          <w:iCs/>
          <w:sz w:val="16"/>
          <w:szCs w:val="16"/>
        </w:rPr>
        <w:t>Struct. Control Health Monit.</w:t>
      </w:r>
      <w:r w:rsidRPr="00FD1340">
        <w:rPr>
          <w:sz w:val="16"/>
          <w:szCs w:val="16"/>
        </w:rPr>
        <w:t>, vol. 27, no. 8, p. e2551, 2020.</w:t>
      </w:r>
    </w:p>
    <w:p w14:paraId="0C834F36" w14:textId="2D3A2400" w:rsidR="0094553D" w:rsidRPr="00FD1340" w:rsidRDefault="0094553D" w:rsidP="0094553D">
      <w:pPr>
        <w:pStyle w:val="Bibliography"/>
        <w:rPr>
          <w:sz w:val="16"/>
          <w:szCs w:val="16"/>
        </w:rPr>
      </w:pPr>
      <w:r w:rsidRPr="00FD1340">
        <w:rPr>
          <w:sz w:val="16"/>
          <w:szCs w:val="16"/>
        </w:rPr>
        <w:t>[18]</w:t>
      </w:r>
      <w:r>
        <w:rPr>
          <w:sz w:val="16"/>
          <w:szCs w:val="16"/>
        </w:rPr>
        <w:t xml:space="preserve"> </w:t>
      </w:r>
      <w:r w:rsidRPr="00FD1340">
        <w:rPr>
          <w:sz w:val="16"/>
          <w:szCs w:val="16"/>
        </w:rPr>
        <w:t xml:space="preserve">H. Shukla and K. Piratla, “Leakage detection in water pipelines using supervised classification of acceleration signals,” </w:t>
      </w:r>
      <w:r w:rsidRPr="00FD1340">
        <w:rPr>
          <w:i/>
          <w:iCs/>
          <w:sz w:val="16"/>
          <w:szCs w:val="16"/>
        </w:rPr>
        <w:t>Autom. Constr.</w:t>
      </w:r>
      <w:r w:rsidRPr="00FD1340">
        <w:rPr>
          <w:sz w:val="16"/>
          <w:szCs w:val="16"/>
        </w:rPr>
        <w:t>, vol. 117, p. 103256, 2020.</w:t>
      </w:r>
    </w:p>
    <w:p w14:paraId="248276AD" w14:textId="20F2122B" w:rsidR="0094553D" w:rsidRPr="00FD1340" w:rsidRDefault="0094553D" w:rsidP="0094553D">
      <w:pPr>
        <w:pStyle w:val="Bibliography"/>
        <w:rPr>
          <w:sz w:val="16"/>
          <w:szCs w:val="16"/>
        </w:rPr>
      </w:pPr>
      <w:r w:rsidRPr="00FD1340">
        <w:rPr>
          <w:sz w:val="16"/>
          <w:szCs w:val="16"/>
        </w:rPr>
        <w:t>[19]</w:t>
      </w:r>
      <w:r>
        <w:rPr>
          <w:sz w:val="16"/>
          <w:szCs w:val="16"/>
        </w:rPr>
        <w:t xml:space="preserve"> </w:t>
      </w:r>
      <w:r w:rsidRPr="00FD1340">
        <w:rPr>
          <w:sz w:val="16"/>
          <w:szCs w:val="16"/>
        </w:rPr>
        <w:t xml:space="preserve">G. M. Hadjidemetriou and S. E. Christodoulou, “Vision-and entropy-based detection of distressed areas for integrated pavement condition assessment,” </w:t>
      </w:r>
      <w:r w:rsidRPr="00FD1340">
        <w:rPr>
          <w:i/>
          <w:iCs/>
          <w:sz w:val="16"/>
          <w:szCs w:val="16"/>
        </w:rPr>
        <w:t>J. Comput. Civ. Eng.</w:t>
      </w:r>
      <w:r w:rsidRPr="00FD1340">
        <w:rPr>
          <w:sz w:val="16"/>
          <w:szCs w:val="16"/>
        </w:rPr>
        <w:t>, vol. 33, no. 3, p. 04019020, 2019.</w:t>
      </w:r>
    </w:p>
    <w:p w14:paraId="3C0F9D32" w14:textId="504C90AB" w:rsidR="0094553D" w:rsidRPr="00FD1340" w:rsidRDefault="0094553D" w:rsidP="0094553D">
      <w:pPr>
        <w:pStyle w:val="Bibliography"/>
        <w:rPr>
          <w:sz w:val="16"/>
          <w:szCs w:val="16"/>
        </w:rPr>
      </w:pPr>
      <w:r w:rsidRPr="00FD1340">
        <w:rPr>
          <w:sz w:val="16"/>
          <w:szCs w:val="16"/>
        </w:rPr>
        <w:t>[20]</w:t>
      </w:r>
      <w:r>
        <w:rPr>
          <w:sz w:val="16"/>
          <w:szCs w:val="16"/>
        </w:rPr>
        <w:t xml:space="preserve"> </w:t>
      </w:r>
      <w:r w:rsidRPr="00FD1340">
        <w:rPr>
          <w:sz w:val="16"/>
          <w:szCs w:val="16"/>
        </w:rPr>
        <w:t xml:space="preserve">S. Xu, J. Wang, P. Wu, W. Shou, X. Wang, and M. Chen, “Vision-Based Pavement Marking Detection and Condition Assessment—A Case Study,” </w:t>
      </w:r>
      <w:r w:rsidRPr="00FD1340">
        <w:rPr>
          <w:i/>
          <w:iCs/>
          <w:sz w:val="16"/>
          <w:szCs w:val="16"/>
        </w:rPr>
        <w:t>Appl. Sci.</w:t>
      </w:r>
      <w:r w:rsidRPr="00FD1340">
        <w:rPr>
          <w:sz w:val="16"/>
          <w:szCs w:val="16"/>
        </w:rPr>
        <w:t>, vol. 11, no. 7, p. 3152, 2021.</w:t>
      </w:r>
    </w:p>
    <w:p w14:paraId="3E0E528B" w14:textId="77777777" w:rsidR="0094553D" w:rsidRPr="00FD1340" w:rsidRDefault="0094553D" w:rsidP="0094553D">
      <w:pPr>
        <w:rPr>
          <w:rFonts w:asciiTheme="minorHAnsi" w:hAnsiTheme="minorHAnsi" w:cstheme="minorBidi"/>
        </w:rPr>
      </w:pPr>
      <w:r w:rsidRPr="00FD1340">
        <w:rPr>
          <w:sz w:val="16"/>
          <w:szCs w:val="16"/>
        </w:rPr>
        <w:fldChar w:fldCharType="end"/>
      </w:r>
      <w:r>
        <w:t xml:space="preserve"> </w:t>
      </w:r>
    </w:p>
    <w:p w14:paraId="275DFFD0" w14:textId="06ABCC0D" w:rsidR="00153248" w:rsidRPr="00153248" w:rsidRDefault="00153248" w:rsidP="0094553D">
      <w:pPr>
        <w:pStyle w:val="References"/>
        <w:numPr>
          <w:ilvl w:val="0"/>
          <w:numId w:val="0"/>
        </w:numPr>
        <w:ind w:left="360"/>
      </w:pPr>
    </w:p>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CA6D0" w14:textId="77777777" w:rsidR="00AA4D13" w:rsidRDefault="00AA4D13" w:rsidP="00531DA2">
      <w:r>
        <w:separator/>
      </w:r>
    </w:p>
  </w:endnote>
  <w:endnote w:type="continuationSeparator" w:id="0">
    <w:p w14:paraId="09A78A2E" w14:textId="77777777" w:rsidR="00AA4D13" w:rsidRDefault="00AA4D13"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BEDDC" w14:textId="77777777" w:rsidR="00AA4D13" w:rsidRDefault="00AA4D13" w:rsidP="00531DA2">
      <w:bookmarkStart w:id="0" w:name="_Hlk93279580"/>
      <w:bookmarkEnd w:id="0"/>
      <w:r>
        <w:separator/>
      </w:r>
    </w:p>
  </w:footnote>
  <w:footnote w:type="continuationSeparator" w:id="0">
    <w:p w14:paraId="396CCA04" w14:textId="77777777" w:rsidR="00AA4D13" w:rsidRDefault="00AA4D13"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C2F0FDF" w:rsidR="004230AF" w:rsidRPr="00160B18" w:rsidRDefault="00160B18" w:rsidP="00160B18">
    <w:pPr>
      <w:pStyle w:val="Header"/>
      <w:jc w:val="right"/>
      <w:rPr>
        <w:i/>
        <w:iCs/>
      </w:rPr>
    </w:pPr>
    <w:r w:rsidRPr="00160B18">
      <w:rPr>
        <w:bCs/>
        <w:i/>
        <w:iCs/>
      </w:rPr>
      <w:t xml:space="preserve">Paper ID# </w:t>
    </w:r>
    <w:r w:rsidR="00BD34F5" w:rsidRPr="00BD34F5">
      <w:rPr>
        <w:rFonts w:ascii="Georgia" w:eastAsia="Calibri" w:hAnsi="Georgia" w:cs="Georgia"/>
        <w:color w:val="1A1A1A"/>
        <w:lang w:eastAsia="en-GB"/>
      </w:rPr>
      <w:t>SHMII-11_T08-06</w:t>
    </w:r>
    <w:r w:rsidRPr="00160B18">
      <w:rPr>
        <w:bCs/>
        <w:i/>
        <w:iCs/>
      </w:rPr>
      <w:t xml:space="preserve">, </w:t>
    </w:r>
    <w:proofErr w:type="spellStart"/>
    <w:r w:rsidR="00BD34F5">
      <w:rPr>
        <w:bCs/>
        <w:i/>
        <w:iCs/>
      </w:rPr>
      <w:t>Almheir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7A6AE59B" w:rsidR="009529EB" w:rsidRPr="002D0AAC" w:rsidRDefault="00476CB6" w:rsidP="009529EB">
    <w:pPr>
      <w:pStyle w:val="Header"/>
      <w:rPr>
        <w:bCs/>
      </w:rPr>
    </w:pPr>
    <w:r>
      <w:rPr>
        <w:bCs/>
      </w:rPr>
      <w:t xml:space="preserve">                       </w:t>
    </w:r>
    <w:r w:rsidR="009529EB" w:rsidRPr="002D0AAC">
      <w:rPr>
        <w:bCs/>
      </w:rPr>
      <w:t>August 8-12, 2022, Montreal, QC, Canada</w:t>
    </w:r>
    <w:r w:rsidR="004230AF" w:rsidRPr="002D0AAC">
      <w:rPr>
        <w:bCs/>
      </w:rPr>
      <w:t xml:space="preserve">. Paper ID </w:t>
    </w:r>
    <w:r w:rsidR="002D0AAC" w:rsidRPr="002D0AAC">
      <w:rPr>
        <w:rStyle w:val="xxxxgmaildefault"/>
        <w:color w:val="222222"/>
      </w:rPr>
      <w:t>SHMII-11_T08-06</w:t>
    </w:r>
    <w:r w:rsidR="00160B18" w:rsidRPr="002D0AAC">
      <w:rPr>
        <w:bCs/>
      </w:rPr>
      <w:t xml:space="preserve">, </w:t>
    </w:r>
    <w:r w:rsidR="002D0AAC" w:rsidRPr="002D0AAC">
      <w:rPr>
        <w:bCs/>
      </w:rPr>
      <w:t>Almheiri</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851"/>
        </w:tabs>
        <w:ind w:left="1851"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795224268">
    <w:abstractNumId w:val="15"/>
  </w:num>
  <w:num w:numId="2" w16cid:durableId="1414203479">
    <w:abstractNumId w:val="9"/>
  </w:num>
  <w:num w:numId="3" w16cid:durableId="2141801486">
    <w:abstractNumId w:val="7"/>
  </w:num>
  <w:num w:numId="4" w16cid:durableId="2016490339">
    <w:abstractNumId w:val="6"/>
  </w:num>
  <w:num w:numId="5" w16cid:durableId="1867862180">
    <w:abstractNumId w:val="5"/>
  </w:num>
  <w:num w:numId="6" w16cid:durableId="596719831">
    <w:abstractNumId w:val="4"/>
  </w:num>
  <w:num w:numId="7" w16cid:durableId="634415390">
    <w:abstractNumId w:val="8"/>
  </w:num>
  <w:num w:numId="8" w16cid:durableId="718209284">
    <w:abstractNumId w:val="3"/>
  </w:num>
  <w:num w:numId="9" w16cid:durableId="1874658962">
    <w:abstractNumId w:val="2"/>
  </w:num>
  <w:num w:numId="10" w16cid:durableId="273364302">
    <w:abstractNumId w:val="1"/>
  </w:num>
  <w:num w:numId="11" w16cid:durableId="627735120">
    <w:abstractNumId w:val="0"/>
  </w:num>
  <w:num w:numId="12" w16cid:durableId="1249314126">
    <w:abstractNumId w:val="15"/>
  </w:num>
  <w:num w:numId="13" w16cid:durableId="1388455220">
    <w:abstractNumId w:val="20"/>
  </w:num>
  <w:num w:numId="14" w16cid:durableId="1711493292">
    <w:abstractNumId w:val="17"/>
  </w:num>
  <w:num w:numId="15" w16cid:durableId="1072970717">
    <w:abstractNumId w:val="16"/>
  </w:num>
  <w:num w:numId="16" w16cid:durableId="487794565">
    <w:abstractNumId w:val="11"/>
  </w:num>
  <w:num w:numId="17" w16cid:durableId="1791557708">
    <w:abstractNumId w:val="21"/>
  </w:num>
  <w:num w:numId="18" w16cid:durableId="999385345">
    <w:abstractNumId w:val="24"/>
  </w:num>
  <w:num w:numId="19" w16cid:durableId="1070809346">
    <w:abstractNumId w:val="12"/>
  </w:num>
  <w:num w:numId="20" w16cid:durableId="577639645">
    <w:abstractNumId w:val="14"/>
  </w:num>
  <w:num w:numId="21" w16cid:durableId="106200127">
    <w:abstractNumId w:val="23"/>
  </w:num>
  <w:num w:numId="22" w16cid:durableId="1230187240">
    <w:abstractNumId w:val="25"/>
  </w:num>
  <w:num w:numId="23" w16cid:durableId="1039432328">
    <w:abstractNumId w:val="26"/>
  </w:num>
  <w:num w:numId="24" w16cid:durableId="819880216">
    <w:abstractNumId w:val="18"/>
  </w:num>
  <w:num w:numId="25" w16cid:durableId="1766420172">
    <w:abstractNumId w:val="13"/>
  </w:num>
  <w:num w:numId="26" w16cid:durableId="1196574750">
    <w:abstractNumId w:val="19"/>
  </w:num>
  <w:num w:numId="27" w16cid:durableId="238638630">
    <w:abstractNumId w:val="22"/>
  </w:num>
  <w:num w:numId="28" w16cid:durableId="7635749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1613D"/>
    <w:rsid w:val="00060324"/>
    <w:rsid w:val="000A110E"/>
    <w:rsid w:val="000C2B1E"/>
    <w:rsid w:val="000D7581"/>
    <w:rsid w:val="00132ACD"/>
    <w:rsid w:val="00153248"/>
    <w:rsid w:val="00160B18"/>
    <w:rsid w:val="00166E0B"/>
    <w:rsid w:val="001F02DD"/>
    <w:rsid w:val="002078A6"/>
    <w:rsid w:val="0022400C"/>
    <w:rsid w:val="00272AE5"/>
    <w:rsid w:val="002D0AAC"/>
    <w:rsid w:val="002D14AF"/>
    <w:rsid w:val="00343162"/>
    <w:rsid w:val="00346649"/>
    <w:rsid w:val="003A0E33"/>
    <w:rsid w:val="003A64AF"/>
    <w:rsid w:val="003A7747"/>
    <w:rsid w:val="003A7980"/>
    <w:rsid w:val="003D17AE"/>
    <w:rsid w:val="003E2069"/>
    <w:rsid w:val="003F2A78"/>
    <w:rsid w:val="003F34D2"/>
    <w:rsid w:val="00414E82"/>
    <w:rsid w:val="00422899"/>
    <w:rsid w:val="004230AF"/>
    <w:rsid w:val="00431CE5"/>
    <w:rsid w:val="00436F8A"/>
    <w:rsid w:val="00451A71"/>
    <w:rsid w:val="00470445"/>
    <w:rsid w:val="00476CB6"/>
    <w:rsid w:val="00485F4F"/>
    <w:rsid w:val="004968AB"/>
    <w:rsid w:val="00497ECC"/>
    <w:rsid w:val="004A54D8"/>
    <w:rsid w:val="004F69A3"/>
    <w:rsid w:val="00531DA2"/>
    <w:rsid w:val="0059491B"/>
    <w:rsid w:val="005A74A4"/>
    <w:rsid w:val="005B708F"/>
    <w:rsid w:val="005C6C78"/>
    <w:rsid w:val="00611669"/>
    <w:rsid w:val="0061702D"/>
    <w:rsid w:val="006317F2"/>
    <w:rsid w:val="00642C5D"/>
    <w:rsid w:val="006861C5"/>
    <w:rsid w:val="006A4D59"/>
    <w:rsid w:val="006C7231"/>
    <w:rsid w:val="006D2DA6"/>
    <w:rsid w:val="006D364F"/>
    <w:rsid w:val="00705406"/>
    <w:rsid w:val="00751528"/>
    <w:rsid w:val="0079447E"/>
    <w:rsid w:val="007C3F10"/>
    <w:rsid w:val="007D285F"/>
    <w:rsid w:val="007D65EE"/>
    <w:rsid w:val="007E284E"/>
    <w:rsid w:val="007F0BB9"/>
    <w:rsid w:val="008155F7"/>
    <w:rsid w:val="008158FC"/>
    <w:rsid w:val="00820DF4"/>
    <w:rsid w:val="0084325B"/>
    <w:rsid w:val="0085305D"/>
    <w:rsid w:val="00861FB4"/>
    <w:rsid w:val="00865AAD"/>
    <w:rsid w:val="0087067F"/>
    <w:rsid w:val="008C1FAA"/>
    <w:rsid w:val="0094553D"/>
    <w:rsid w:val="009529EB"/>
    <w:rsid w:val="00955B33"/>
    <w:rsid w:val="009F20B8"/>
    <w:rsid w:val="009F3884"/>
    <w:rsid w:val="00A43B1D"/>
    <w:rsid w:val="00A517D7"/>
    <w:rsid w:val="00A51BF9"/>
    <w:rsid w:val="00A53E9C"/>
    <w:rsid w:val="00AA4D13"/>
    <w:rsid w:val="00B3539D"/>
    <w:rsid w:val="00B75B7B"/>
    <w:rsid w:val="00B81E54"/>
    <w:rsid w:val="00B859C0"/>
    <w:rsid w:val="00BD34F5"/>
    <w:rsid w:val="00C354B4"/>
    <w:rsid w:val="00CA5316"/>
    <w:rsid w:val="00CD176A"/>
    <w:rsid w:val="00D2423B"/>
    <w:rsid w:val="00D379BC"/>
    <w:rsid w:val="00D66D9D"/>
    <w:rsid w:val="00D96E7E"/>
    <w:rsid w:val="00DB1AEB"/>
    <w:rsid w:val="00DD6EFA"/>
    <w:rsid w:val="00E17062"/>
    <w:rsid w:val="00E60EBC"/>
    <w:rsid w:val="00F1716F"/>
    <w:rsid w:val="00F25B8D"/>
    <w:rsid w:val="00F44DB3"/>
    <w:rsid w:val="00F64AD3"/>
    <w:rsid w:val="00F87330"/>
    <w:rsid w:val="00FB1D82"/>
    <w:rsid w:val="00FB247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tabs>
        <w:tab w:val="clear" w:pos="1851"/>
        <w:tab w:val="num" w:pos="576"/>
      </w:tabs>
      <w:spacing w:before="120" w:after="80"/>
      <w:ind w:left="576"/>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customStyle="1" w:styleId="xxxxgmaildefault">
    <w:name w:val="x_x_x_x_gmail_default"/>
    <w:basedOn w:val="DefaultParagraphFont"/>
    <w:rsid w:val="002D0AAC"/>
  </w:style>
  <w:style w:type="paragraph" w:styleId="Bibliography">
    <w:name w:val="Bibliography"/>
    <w:basedOn w:val="Normal"/>
    <w:next w:val="Normal"/>
    <w:uiPriority w:val="70"/>
    <w:rsid w:val="0094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95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ohamed.meguid@mcgill.ca" TargetMode="Externa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zainab.almheiri@mcgill.c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ohamed.meguid@mcgill.c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zainab.almheiri@mcgill.c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5896</Words>
  <Characters>33613</Characters>
  <Application>Microsoft Office Word</Application>
  <DocSecurity>0</DocSecurity>
  <Lines>280</Lines>
  <Paragraphs>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3943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Zainab Almheiri</cp:lastModifiedBy>
  <cp:revision>5</cp:revision>
  <cp:lastPrinted>2022-07-02T16:35:00Z</cp:lastPrinted>
  <dcterms:created xsi:type="dcterms:W3CDTF">2022-07-02T16:35:00Z</dcterms:created>
  <dcterms:modified xsi:type="dcterms:W3CDTF">2022-07-2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